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6656A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F1448">
        <w:rPr>
          <w:rFonts w:eastAsia="Times New Roman" w:cstheme="minorHAnsi"/>
          <w:b/>
        </w:rPr>
        <w:t>69185</w:t>
      </w:r>
    </w:p>
    <w:p w14:paraId="2F6924E5" w14:textId="775ACF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F1448">
        <w:rPr>
          <w:rFonts w:eastAsia="Times New Roman" w:cstheme="minorHAnsi"/>
          <w:b/>
        </w:rPr>
        <w:t>Sulakshana Karkala</w:t>
      </w:r>
    </w:p>
    <w:p w14:paraId="6FB9233B" w14:textId="43228F8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F1448" w:rsidRPr="00B53DE8">
          <w:rPr>
            <w:rStyle w:val="Hyperlink"/>
            <w:rFonts w:eastAsia="Times New Roman" w:cstheme="minorHAnsi"/>
            <w:b/>
          </w:rPr>
          <w:t>https://review.jove.com/account/file-uploader?src=21101473</w:t>
        </w:r>
      </w:hyperlink>
    </w:p>
    <w:p w14:paraId="171125CE" w14:textId="77777777" w:rsidR="00DF1448" w:rsidRPr="00B07A3B" w:rsidRDefault="00DF144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3AB05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C2ED1" w:rsidRPr="00AC2ED1">
        <w:rPr>
          <w:rStyle w:val="ArticleTitle"/>
          <w:rFonts w:cstheme="minorHAnsi"/>
        </w:rPr>
        <w:t>Dissection of Drosophila melanogaster Indirect Flight Muscles for Microscopy Approach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621F0D5" w14:textId="0591B025" w:rsidR="00AC2ED1" w:rsidRPr="00AC2ED1" w:rsidRDefault="00AC2ED1" w:rsidP="00AC2ED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C2ED1">
        <w:rPr>
          <w:rFonts w:eastAsia="Times New Roman" w:cstheme="minorHAnsi"/>
          <w:b/>
          <w:sz w:val="28"/>
          <w:szCs w:val="28"/>
        </w:rPr>
        <w:t>Jenna DeCata, Aaron Morgan, Sienna Ficken, Maria L. Spletter</w:t>
      </w:r>
      <w:r w:rsidRPr="00AC2ED1">
        <w:rPr>
          <w:rFonts w:eastAsia="Times New Roman" w:cstheme="minorHAnsi"/>
          <w:b/>
          <w:sz w:val="28"/>
          <w:szCs w:val="28"/>
          <w:vertAlign w:val="superscript"/>
        </w:rPr>
        <w:t>*</w:t>
      </w:r>
    </w:p>
    <w:p w14:paraId="6F210301" w14:textId="77777777" w:rsidR="00AC2ED1" w:rsidRPr="00AC2ED1" w:rsidRDefault="00AC2ED1" w:rsidP="00AC2ED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07D1F38" w14:textId="0032AB2F" w:rsidR="00AC2ED1" w:rsidRPr="00AC2ED1" w:rsidRDefault="00AC2ED1" w:rsidP="00AC2ED1">
      <w:pPr>
        <w:outlineLvl w:val="0"/>
        <w:rPr>
          <w:rFonts w:eastAsia="Times New Roman" w:cstheme="minorHAnsi"/>
          <w:b/>
          <w:sz w:val="28"/>
          <w:szCs w:val="28"/>
        </w:rPr>
      </w:pPr>
      <w:r w:rsidRPr="00AC2ED1">
        <w:rPr>
          <w:rFonts w:eastAsia="Times New Roman" w:cstheme="minorHAnsi"/>
          <w:b/>
          <w:sz w:val="28"/>
          <w:szCs w:val="28"/>
        </w:rPr>
        <w:t>Division of Biological and Biomedical Systems, School of Science and Engineering, University of Missouri Kansas C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9D9544C" w:rsidR="004E0C5A" w:rsidRPr="00AC2ED1" w:rsidRDefault="00AC2ED1" w:rsidP="00AC2ED1">
      <w:pPr>
        <w:spacing w:line="0" w:lineRule="atLeast"/>
        <w:rPr>
          <w:rFonts w:asciiTheme="majorHAnsi" w:hAnsiTheme="majorHAnsi" w:cstheme="majorHAnsi"/>
        </w:rPr>
      </w:pPr>
      <w:bookmarkStart w:id="0" w:name="_Hlk25233958"/>
      <w:r w:rsidRPr="00BE5F0B">
        <w:rPr>
          <w:rFonts w:asciiTheme="majorHAnsi" w:hAnsiTheme="majorHAnsi" w:cstheme="majorHAnsi"/>
        </w:rPr>
        <w:t xml:space="preserve">Maria L. Spletter </w:t>
      </w:r>
      <w:r>
        <w:rPr>
          <w:rFonts w:asciiTheme="majorHAnsi" w:hAnsiTheme="majorHAnsi" w:cstheme="majorHAnsi"/>
        </w:rPr>
        <w:tab/>
      </w:r>
      <w:r w:rsidRPr="00BE5F0B">
        <w:rPr>
          <w:rFonts w:asciiTheme="majorHAnsi" w:hAnsiTheme="majorHAnsi" w:cstheme="majorHAnsi"/>
        </w:rPr>
        <w:t>(maria.spletter@umkc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B76E42E" w14:textId="77777777" w:rsidR="00AC2ED1" w:rsidRPr="00BE5F0B" w:rsidRDefault="00AC2ED1" w:rsidP="00AC2ED1">
      <w:pPr>
        <w:spacing w:line="0" w:lineRule="atLeast"/>
        <w:rPr>
          <w:rFonts w:asciiTheme="majorHAnsi" w:hAnsiTheme="majorHAnsi" w:cstheme="majorHAnsi"/>
        </w:rPr>
      </w:pPr>
      <w:r w:rsidRPr="00BE5F0B">
        <w:rPr>
          <w:rFonts w:asciiTheme="majorHAnsi" w:hAnsiTheme="majorHAnsi" w:cstheme="majorHAnsi"/>
        </w:rPr>
        <w:t xml:space="preserve">Jenna DeCata </w:t>
      </w:r>
      <w:r w:rsidRPr="00BE5F0B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BE5F0B">
        <w:rPr>
          <w:rFonts w:asciiTheme="majorHAnsi" w:hAnsiTheme="majorHAnsi" w:cstheme="majorHAnsi"/>
        </w:rPr>
        <w:t>(jad5k7@umkc.edu)</w:t>
      </w:r>
    </w:p>
    <w:p w14:paraId="0B1C79FA" w14:textId="77777777" w:rsidR="00AC2ED1" w:rsidRPr="00BE5F0B" w:rsidRDefault="00AC2ED1" w:rsidP="00AC2ED1">
      <w:pPr>
        <w:spacing w:line="0" w:lineRule="atLeast"/>
        <w:rPr>
          <w:rFonts w:asciiTheme="majorHAnsi" w:hAnsiTheme="majorHAnsi" w:cstheme="majorHAnsi"/>
        </w:rPr>
      </w:pPr>
      <w:r w:rsidRPr="00BE5F0B">
        <w:rPr>
          <w:rFonts w:asciiTheme="majorHAnsi" w:hAnsiTheme="majorHAnsi" w:cstheme="majorHAnsi"/>
        </w:rPr>
        <w:t>Aaron Morgan</w:t>
      </w:r>
      <w:r w:rsidRPr="00BE5F0B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BE5F0B">
        <w:rPr>
          <w:rFonts w:asciiTheme="majorHAnsi" w:hAnsiTheme="majorHAnsi" w:cstheme="majorHAnsi"/>
        </w:rPr>
        <w:t>(am5fb@umkc.edu)</w:t>
      </w:r>
    </w:p>
    <w:p w14:paraId="5E802750" w14:textId="77777777" w:rsidR="00AC2ED1" w:rsidRPr="00BE5F0B" w:rsidRDefault="00AC2ED1" w:rsidP="00AC2ED1">
      <w:pPr>
        <w:spacing w:line="0" w:lineRule="atLeast"/>
        <w:rPr>
          <w:rFonts w:asciiTheme="majorHAnsi" w:hAnsiTheme="majorHAnsi" w:cstheme="majorHAnsi"/>
          <w:lang w:val="de-DE"/>
        </w:rPr>
      </w:pPr>
      <w:r w:rsidRPr="00BE5F0B">
        <w:rPr>
          <w:rFonts w:asciiTheme="majorHAnsi" w:hAnsiTheme="majorHAnsi" w:cstheme="majorHAnsi"/>
          <w:lang w:val="de-DE"/>
        </w:rPr>
        <w:t xml:space="preserve">Sienna Ficken </w:t>
      </w:r>
      <w:r>
        <w:rPr>
          <w:rFonts w:asciiTheme="majorHAnsi" w:hAnsiTheme="majorHAnsi" w:cstheme="majorHAnsi"/>
          <w:lang w:val="de-DE"/>
        </w:rPr>
        <w:tab/>
      </w:r>
      <w:r>
        <w:rPr>
          <w:rFonts w:asciiTheme="majorHAnsi" w:hAnsiTheme="majorHAnsi" w:cstheme="majorHAnsi"/>
          <w:lang w:val="de-DE"/>
        </w:rPr>
        <w:tab/>
      </w:r>
      <w:r w:rsidRPr="00BE5F0B">
        <w:rPr>
          <w:rFonts w:asciiTheme="majorHAnsi" w:hAnsiTheme="majorHAnsi" w:cstheme="majorHAnsi"/>
          <w:lang w:val="de-DE"/>
        </w:rPr>
        <w:t>(snfftc@umkc.</w:t>
      </w:r>
      <w:r>
        <w:rPr>
          <w:rFonts w:asciiTheme="majorHAnsi" w:hAnsiTheme="majorHAnsi" w:cstheme="majorHAnsi"/>
          <w:lang w:val="de-DE"/>
        </w:rPr>
        <w:t>e</w:t>
      </w:r>
      <w:r w:rsidRPr="00BE5F0B">
        <w:rPr>
          <w:rFonts w:asciiTheme="majorHAnsi" w:hAnsiTheme="majorHAnsi" w:cstheme="majorHAnsi"/>
          <w:lang w:val="de-DE"/>
        </w:rPr>
        <w:t>d</w:t>
      </w:r>
      <w:r>
        <w:rPr>
          <w:rFonts w:asciiTheme="majorHAnsi" w:hAnsiTheme="majorHAnsi" w:cstheme="majorHAnsi"/>
          <w:lang w:val="de-DE"/>
        </w:rPr>
        <w:t>u</w:t>
      </w:r>
      <w:r w:rsidRPr="00BE5F0B">
        <w:rPr>
          <w:rFonts w:asciiTheme="majorHAnsi" w:hAnsiTheme="majorHAnsi" w:cstheme="majorHAnsi"/>
          <w:lang w:val="de-DE"/>
        </w:rPr>
        <w:t>)</w:t>
      </w:r>
    </w:p>
    <w:p w14:paraId="2183D8D4" w14:textId="77777777" w:rsidR="00AC2ED1" w:rsidRPr="00BE5F0B" w:rsidRDefault="00AC2ED1" w:rsidP="00AC2ED1">
      <w:pPr>
        <w:spacing w:line="0" w:lineRule="atLeast"/>
        <w:rPr>
          <w:rFonts w:asciiTheme="majorHAnsi" w:hAnsiTheme="majorHAnsi" w:cstheme="majorHAnsi"/>
        </w:rPr>
      </w:pPr>
      <w:r w:rsidRPr="00BE5F0B">
        <w:rPr>
          <w:rFonts w:asciiTheme="majorHAnsi" w:hAnsiTheme="majorHAnsi" w:cstheme="majorHAnsi"/>
        </w:rPr>
        <w:t xml:space="preserve">Maria L. Spletter </w:t>
      </w:r>
      <w:r>
        <w:rPr>
          <w:rFonts w:asciiTheme="majorHAnsi" w:hAnsiTheme="majorHAnsi" w:cstheme="majorHAnsi"/>
        </w:rPr>
        <w:tab/>
      </w:r>
      <w:r w:rsidRPr="00BE5F0B">
        <w:rPr>
          <w:rFonts w:asciiTheme="majorHAnsi" w:hAnsiTheme="majorHAnsi" w:cstheme="majorHAnsi"/>
        </w:rPr>
        <w:t>(maria.spletter@umkc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456454">
        <w:rPr>
          <w:rFonts w:cstheme="minorHAnsi"/>
          <w:b/>
          <w:sz w:val="22"/>
          <w:szCs w:val="22"/>
        </w:rPr>
        <w:t>Protocol Length</w:t>
      </w:r>
    </w:p>
    <w:p w14:paraId="72F5C5E6" w14:textId="58C5BC2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56454">
        <w:rPr>
          <w:rFonts w:cstheme="minorHAnsi"/>
          <w:bCs/>
          <w:sz w:val="22"/>
          <w:szCs w:val="22"/>
        </w:rPr>
        <w:t>25</w:t>
      </w:r>
    </w:p>
    <w:p w14:paraId="5AAC9C6C" w14:textId="6919C8F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456454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3BF63F51" w:rsidR="00FF25E5" w:rsidRPr="00AC2ED1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2087149" w:rsidR="00CE10F2" w:rsidRDefault="0050610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06106">
        <w:rPr>
          <w:rFonts w:cstheme="minorHAnsi"/>
          <w:b/>
          <w:bCs/>
        </w:rPr>
        <w:t xml:space="preserve">Dissection and Preparation of Adult </w:t>
      </w:r>
      <w:r w:rsidRPr="00506106">
        <w:rPr>
          <w:rFonts w:cstheme="minorHAnsi"/>
          <w:b/>
          <w:bCs/>
          <w:i/>
          <w:iCs/>
        </w:rPr>
        <w:t>Drosophila</w:t>
      </w:r>
      <w:r w:rsidRPr="00506106">
        <w:rPr>
          <w:rFonts w:cstheme="minorHAnsi"/>
          <w:b/>
          <w:bCs/>
        </w:rPr>
        <w:t xml:space="preserve"> Thoraces for Imagin</w:t>
      </w:r>
      <w:r>
        <w:rPr>
          <w:rFonts w:cstheme="minorHAnsi"/>
          <w:b/>
          <w:bCs/>
        </w:rPr>
        <w:t>g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17D4AE8" w14:textId="74DCCD16" w:rsidR="00AC2ED1" w:rsidRDefault="00AC2ED1" w:rsidP="00AC2ED1">
      <w:pPr>
        <w:pStyle w:val="Narration"/>
        <w:numPr>
          <w:ilvl w:val="1"/>
          <w:numId w:val="3"/>
        </w:numPr>
      </w:pPr>
      <w:r w:rsidRPr="00AC62DF">
        <w:t>To begin,</w:t>
      </w:r>
      <w:r>
        <w:t xml:space="preserve"> position a microscope slide under a </w:t>
      </w:r>
      <w:r w:rsidRPr="00AC62DF">
        <w:t>stereo dissecting microscope</w:t>
      </w:r>
      <w:r>
        <w:t xml:space="preserve"> </w:t>
      </w:r>
      <w:r>
        <w:rPr>
          <w:b/>
          <w:bCs/>
        </w:rPr>
        <w:t xml:space="preserve">[1]. </w:t>
      </w:r>
      <w:r w:rsidRPr="00AC62DF">
        <w:t xml:space="preserve"> </w:t>
      </w:r>
      <w:r>
        <w:t>U</w:t>
      </w:r>
      <w:r w:rsidRPr="00AC62DF">
        <w:t xml:space="preserve">se a plastic pipette to transfer a drop of </w:t>
      </w:r>
      <w:r>
        <w:t>PBS</w:t>
      </w:r>
      <w:r w:rsidRPr="00AC62DF">
        <w:t xml:space="preserve"> to </w:t>
      </w:r>
      <w:r>
        <w:t>the</w:t>
      </w:r>
      <w:r w:rsidRPr="00AC62DF">
        <w:t xml:space="preserve"> slide </w:t>
      </w:r>
      <w:r w:rsidRPr="00AC62DF">
        <w:rPr>
          <w:b/>
          <w:bCs/>
        </w:rPr>
        <w:t>[</w:t>
      </w:r>
      <w:r>
        <w:rPr>
          <w:b/>
          <w:bCs/>
        </w:rPr>
        <w:t>2</w:t>
      </w:r>
      <w:r w:rsidRPr="00AC62DF">
        <w:rPr>
          <w:b/>
          <w:bCs/>
        </w:rPr>
        <w:t>]</w:t>
      </w:r>
      <w:r w:rsidRPr="00AC62DF">
        <w:t>.</w:t>
      </w:r>
    </w:p>
    <w:p w14:paraId="7E215A0B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WIDE: </w:t>
      </w:r>
      <w:r>
        <w:t xml:space="preserve">Talent placing </w:t>
      </w:r>
      <w:r w:rsidRPr="00AC62DF">
        <w:t xml:space="preserve">a microscope slide under a stereo dissecting microscope </w:t>
      </w:r>
    </w:p>
    <w:p w14:paraId="6EAF9A0B" w14:textId="2CE3F9E6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Talent </w:t>
      </w:r>
      <w:proofErr w:type="gramStart"/>
      <w:r w:rsidRPr="00AC62DF">
        <w:t>using</w:t>
      </w:r>
      <w:proofErr w:type="gramEnd"/>
      <w:r w:rsidRPr="00AC62DF">
        <w:t xml:space="preserve"> a plastic pipette to place a drop of </w:t>
      </w:r>
      <w:r>
        <w:t>PBS</w:t>
      </w:r>
      <w:r w:rsidRPr="00AC62DF">
        <w:t xml:space="preserve"> on</w:t>
      </w:r>
      <w:r>
        <w:t xml:space="preserve"> the slide</w:t>
      </w:r>
      <w:r w:rsidRPr="00AC62DF">
        <w:t>.</w:t>
      </w:r>
    </w:p>
    <w:p w14:paraId="61B58A43" w14:textId="2C24F6D3" w:rsidR="00AC2ED1" w:rsidRPr="00AC2ED1" w:rsidRDefault="00AC2ED1" w:rsidP="00AC2ED1">
      <w:pPr>
        <w:pStyle w:val="Narration"/>
        <w:numPr>
          <w:ilvl w:val="1"/>
          <w:numId w:val="3"/>
        </w:numPr>
      </w:pPr>
      <w:r>
        <w:t>With</w:t>
      </w:r>
      <w:r w:rsidRPr="00AC62DF">
        <w:t xml:space="preserve"> a paintbrush or </w:t>
      </w:r>
      <w:r>
        <w:t xml:space="preserve">a pair of </w:t>
      </w:r>
      <w:r w:rsidRPr="00AC62DF">
        <w:t>forceps, transfer sample</w:t>
      </w:r>
      <w:r>
        <w:t xml:space="preserve"> </w:t>
      </w:r>
      <w:r>
        <w:rPr>
          <w:i/>
          <w:iCs/>
        </w:rPr>
        <w:t>Drosophila</w:t>
      </w:r>
      <w:r w:rsidRPr="00AC62DF">
        <w:t xml:space="preserve"> flies in small groups to the drop of </w:t>
      </w:r>
      <w:r>
        <w:t>PBS</w:t>
      </w:r>
      <w:r w:rsidRPr="00AC62DF">
        <w:t xml:space="preserve"> </w:t>
      </w:r>
      <w:r w:rsidRPr="00AC62DF">
        <w:rPr>
          <w:b/>
          <w:bCs/>
        </w:rPr>
        <w:t>[1]</w:t>
      </w:r>
      <w:r w:rsidRPr="00AC62DF">
        <w:t xml:space="preserve">. </w:t>
      </w:r>
      <w:r>
        <w:t xml:space="preserve">Then use a pair of Vanna spring scissors to </w:t>
      </w:r>
      <w:r w:rsidRPr="00AC62DF">
        <w:t xml:space="preserve"> remove the head, wings, and abdomen, while leaving the legs attached </w:t>
      </w:r>
      <w:r w:rsidRPr="00AC62DF">
        <w:rPr>
          <w:b/>
          <w:bCs/>
        </w:rPr>
        <w:t>[</w:t>
      </w:r>
      <w:r>
        <w:rPr>
          <w:b/>
          <w:bCs/>
        </w:rPr>
        <w:t>2</w:t>
      </w:r>
      <w:r w:rsidRPr="00AC62DF">
        <w:rPr>
          <w:b/>
          <w:bCs/>
        </w:rPr>
        <w:t>]</w:t>
      </w:r>
      <w:r w:rsidRPr="00AC62DF">
        <w:t>.</w:t>
      </w:r>
      <w:r>
        <w:br/>
      </w:r>
      <w:r w:rsidRPr="00AC2ED1">
        <w:rPr>
          <w:color w:val="000000" w:themeColor="text1"/>
          <w:highlight w:val="yellow"/>
        </w:rPr>
        <w:t xml:space="preserve">Authors: Please create scope videos of the shots </w:t>
      </w:r>
      <w:proofErr w:type="spellStart"/>
      <w:r w:rsidRPr="00AC2ED1">
        <w:rPr>
          <w:color w:val="000000" w:themeColor="text1"/>
          <w:highlight w:val="yellow"/>
        </w:rPr>
        <w:t>labeled</w:t>
      </w:r>
      <w:proofErr w:type="spellEnd"/>
      <w:r w:rsidRPr="00AC2ED1">
        <w:rPr>
          <w:color w:val="000000" w:themeColor="text1"/>
          <w:highlight w:val="yellow"/>
        </w:rPr>
        <w:t xml:space="preserve"> as SCOPE and upload the files to your project page as soon as possible:</w:t>
      </w:r>
      <w:r w:rsidRPr="00AC2ED1">
        <w:rPr>
          <w:highlight w:val="yellow"/>
        </w:rPr>
        <w:t xml:space="preserve"> </w:t>
      </w:r>
      <w:hyperlink r:id="rId10" w:history="1">
        <w:r w:rsidRPr="00AC2ED1">
          <w:rPr>
            <w:rStyle w:val="Hyperlink"/>
            <w:highlight w:val="yellow"/>
          </w:rPr>
          <w:t>https://review.jove.com/account/file-uploader?src=21101473</w:t>
        </w:r>
      </w:hyperlink>
    </w:p>
    <w:p w14:paraId="0C860655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sample flies to the PBS drop using a paintbrush.</w:t>
      </w:r>
    </w:p>
    <w:p w14:paraId="0CADA421" w14:textId="7DB110CD" w:rsidR="00AC2ED1" w:rsidRDefault="00AC2ED1" w:rsidP="00AC2ED1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Pr="00AC62DF">
        <w:t>Talent removing the head</w:t>
      </w:r>
      <w:r>
        <w:t xml:space="preserve">, wings, </w:t>
      </w:r>
      <w:proofErr w:type="gramStart"/>
      <w:r>
        <w:t>abdomen</w:t>
      </w:r>
      <w:proofErr w:type="gramEnd"/>
      <w:r w:rsidRPr="00AC62DF">
        <w:t xml:space="preserve"> of a fly with Vannas spring scissors.</w:t>
      </w:r>
    </w:p>
    <w:p w14:paraId="540FBB25" w14:textId="0A8EFF7B" w:rsidR="00AC2ED1" w:rsidRDefault="00AC2ED1" w:rsidP="00AC2ED1">
      <w:pPr>
        <w:pStyle w:val="Narration"/>
        <w:numPr>
          <w:ilvl w:val="1"/>
          <w:numId w:val="3"/>
        </w:numPr>
      </w:pPr>
      <w:r>
        <w:t>Now</w:t>
      </w:r>
      <w:r w:rsidRPr="00AC62DF">
        <w:t xml:space="preserve"> gently transfer thoraces to 500 microliters of fixation solution in one well of a 24-well plate</w:t>
      </w:r>
      <w:r>
        <w:t xml:space="preserve"> with the help of a brush</w:t>
      </w:r>
      <w:r w:rsidRPr="00AC62DF">
        <w:t xml:space="preserve"> </w:t>
      </w:r>
      <w:r w:rsidRPr="00AC62DF">
        <w:rPr>
          <w:b/>
          <w:bCs/>
        </w:rPr>
        <w:t>[1]</w:t>
      </w:r>
      <w:r w:rsidRPr="00AC62DF">
        <w:t xml:space="preserve">. Place the plate on a nutator or rocking shaker and fix for the desired duration, typically between 15 to 60 minutes </w:t>
      </w:r>
      <w:r w:rsidRPr="00AC62DF">
        <w:rPr>
          <w:b/>
          <w:bCs/>
        </w:rPr>
        <w:t>[2]</w:t>
      </w:r>
      <w:r w:rsidRPr="00AC62DF">
        <w:t>.</w:t>
      </w:r>
    </w:p>
    <w:p w14:paraId="7A8B56D4" w14:textId="18300E40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thoraces to fixation solution in a well plate</w:t>
      </w:r>
      <w:r>
        <w:t xml:space="preserve"> using a brush</w:t>
      </w:r>
      <w:r w:rsidRPr="00AC62DF">
        <w:t>.</w:t>
      </w:r>
    </w:p>
    <w:p w14:paraId="4E8EE9D1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lastRenderedPageBreak/>
        <w:t>Talent placing the well plate on a nutator.</w:t>
      </w:r>
    </w:p>
    <w:p w14:paraId="5BACD8DB" w14:textId="5E6CD1A4" w:rsidR="00AC2ED1" w:rsidRDefault="00AC2ED1" w:rsidP="00AC2ED1">
      <w:pPr>
        <w:pStyle w:val="Narration"/>
        <w:numPr>
          <w:ilvl w:val="1"/>
          <w:numId w:val="3"/>
        </w:numPr>
      </w:pPr>
      <w:r>
        <w:t>With</w:t>
      </w:r>
      <w:r w:rsidRPr="00AC62DF">
        <w:t xml:space="preserve"> a 200</w:t>
      </w:r>
      <w:r>
        <w:t>-</w:t>
      </w:r>
      <w:r w:rsidRPr="00AC62DF">
        <w:t xml:space="preserve">microliter pipette, remove the buffer from the well </w:t>
      </w:r>
      <w:r w:rsidRPr="00AC62DF">
        <w:rPr>
          <w:b/>
          <w:bCs/>
        </w:rPr>
        <w:t>[1]</w:t>
      </w:r>
      <w:r w:rsidRPr="00AC62DF">
        <w:t>.</w:t>
      </w:r>
      <w:r>
        <w:t xml:space="preserve"> Place a </w:t>
      </w:r>
      <w:r w:rsidRPr="00AC62DF">
        <w:t xml:space="preserve">drop of 0.05 </w:t>
      </w:r>
      <w:r>
        <w:t>PBS</w:t>
      </w:r>
      <w:r w:rsidRPr="00AC62DF">
        <w:t xml:space="preserve"> with Tween-20 on a microscope slide under a stereo dissecting microscope </w:t>
      </w:r>
      <w:r>
        <w:rPr>
          <w:b/>
          <w:bCs/>
        </w:rPr>
        <w:t xml:space="preserve">[2]. </w:t>
      </w:r>
      <w:r>
        <w:t>Then use</w:t>
      </w:r>
      <w:r w:rsidRPr="00AC62DF">
        <w:t xml:space="preserve"> a brush or forceps</w:t>
      </w:r>
      <w:r>
        <w:t xml:space="preserve"> to </w:t>
      </w:r>
      <w:r w:rsidRPr="00AC62DF">
        <w:t xml:space="preserve">transfer the thoraces to </w:t>
      </w:r>
      <w:r>
        <w:t>the PBST drop</w:t>
      </w:r>
      <w:r w:rsidRPr="00AC62DF">
        <w:t xml:space="preserve"> </w:t>
      </w:r>
      <w:r w:rsidRPr="00AC62DF">
        <w:rPr>
          <w:b/>
          <w:bCs/>
        </w:rPr>
        <w:t>[</w:t>
      </w:r>
      <w:r>
        <w:rPr>
          <w:b/>
          <w:bCs/>
        </w:rPr>
        <w:t>3</w:t>
      </w:r>
      <w:r w:rsidRPr="00AC62DF">
        <w:rPr>
          <w:b/>
          <w:bCs/>
        </w:rPr>
        <w:t>]</w:t>
      </w:r>
      <w:r w:rsidRPr="00AC62DF">
        <w:t>.</w:t>
      </w:r>
    </w:p>
    <w:p w14:paraId="110832E9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Talent </w:t>
      </w:r>
      <w:proofErr w:type="gramStart"/>
      <w:r w:rsidRPr="00AC62DF">
        <w:t>using</w:t>
      </w:r>
      <w:proofErr w:type="gramEnd"/>
      <w:r w:rsidRPr="00AC62DF">
        <w:t xml:space="preserve"> a pipette to remove buffer from the well.</w:t>
      </w:r>
    </w:p>
    <w:p w14:paraId="70E2528C" w14:textId="40B3A9DD" w:rsidR="00AC2ED1" w:rsidRDefault="00AC2ED1" w:rsidP="00AC2ED1">
      <w:pPr>
        <w:pStyle w:val="ShotDescription"/>
        <w:numPr>
          <w:ilvl w:val="2"/>
          <w:numId w:val="3"/>
        </w:numPr>
      </w:pPr>
      <w:r>
        <w:t xml:space="preserve">Talent pipetting PBST onto a microscope slide place under a stereo dissecting microscope. </w:t>
      </w:r>
    </w:p>
    <w:p w14:paraId="0295D6F6" w14:textId="7743BB86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Pr="00AC62DF">
        <w:t>Talent transferring thoraces to the drop of PBS-T under the microscope.</w:t>
      </w:r>
    </w:p>
    <w:p w14:paraId="49644554" w14:textId="6E7B32ED" w:rsidR="00AC2ED1" w:rsidRDefault="00AC2ED1" w:rsidP="00AC2ED1">
      <w:pPr>
        <w:pStyle w:val="Narration"/>
        <w:numPr>
          <w:ilvl w:val="1"/>
          <w:numId w:val="3"/>
        </w:numPr>
      </w:pPr>
      <w:r w:rsidRPr="00AC62DF">
        <w:t>Orient the thorax with the scutellum pointing upwards</w:t>
      </w:r>
      <w:r>
        <w:t xml:space="preserve"> </w:t>
      </w:r>
      <w:r>
        <w:rPr>
          <w:b/>
          <w:bCs/>
        </w:rPr>
        <w:t>[1]</w:t>
      </w:r>
      <w:r w:rsidRPr="00AC62DF">
        <w:t xml:space="preserve"> and stabilize it between a pair of Dumont number 3 forceps </w:t>
      </w:r>
      <w:r w:rsidRPr="00AC62DF">
        <w:rPr>
          <w:b/>
          <w:bCs/>
        </w:rPr>
        <w:t>[</w:t>
      </w:r>
      <w:r>
        <w:rPr>
          <w:b/>
          <w:bCs/>
        </w:rPr>
        <w:t>2</w:t>
      </w:r>
      <w:r w:rsidRPr="00AC62DF">
        <w:rPr>
          <w:b/>
          <w:bCs/>
        </w:rPr>
        <w:t>]</w:t>
      </w:r>
      <w:r w:rsidRPr="00AC62DF">
        <w:t>.</w:t>
      </w:r>
    </w:p>
    <w:p w14:paraId="0D96C237" w14:textId="0546243B" w:rsidR="00AC2ED1" w:rsidRPr="00AC2ED1" w:rsidRDefault="00AC2ED1" w:rsidP="00AC2ED1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Shot of the thorax being oriented with the scutellum pointing upwards. </w:t>
      </w:r>
    </w:p>
    <w:p w14:paraId="26C47692" w14:textId="23E402AC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Pr="00AC62DF">
        <w:t>Talent using Dumont number 3 forceps to stabilize the thorax</w:t>
      </w:r>
      <w:r>
        <w:t xml:space="preserve">. </w:t>
      </w:r>
    </w:p>
    <w:p w14:paraId="5A057B5B" w14:textId="018FD8C0" w:rsidR="00AC2ED1" w:rsidRDefault="00AC2ED1" w:rsidP="00AC2ED1">
      <w:pPr>
        <w:pStyle w:val="Narration"/>
        <w:numPr>
          <w:ilvl w:val="1"/>
          <w:numId w:val="3"/>
        </w:numPr>
      </w:pPr>
      <w:r>
        <w:t>Next, s</w:t>
      </w:r>
      <w:r w:rsidRPr="00AC62DF">
        <w:t xml:space="preserve">lide a cryostat blade across the thorax to notch the scutellum </w:t>
      </w:r>
      <w:r w:rsidRPr="00AC62DF">
        <w:rPr>
          <w:b/>
          <w:bCs/>
        </w:rPr>
        <w:t>[1]</w:t>
      </w:r>
      <w:r w:rsidRPr="00AC62DF">
        <w:t>, then cut down in one smooth downward stroke along the midline to create the thorax hemi-section</w:t>
      </w:r>
      <w:r>
        <w:t xml:space="preserve"> </w:t>
      </w:r>
      <w:r>
        <w:rPr>
          <w:b/>
          <w:bCs/>
        </w:rPr>
        <w:t>[2]</w:t>
      </w:r>
      <w:r w:rsidRPr="00AC62DF">
        <w:t xml:space="preserve"> and expose the indirect flight muscles </w:t>
      </w:r>
      <w:r w:rsidRPr="00AC62DF">
        <w:rPr>
          <w:b/>
          <w:bCs/>
        </w:rPr>
        <w:t>[</w:t>
      </w:r>
      <w:r>
        <w:rPr>
          <w:b/>
          <w:bCs/>
        </w:rPr>
        <w:t>3</w:t>
      </w:r>
      <w:r w:rsidRPr="00AC62DF">
        <w:rPr>
          <w:b/>
          <w:bCs/>
        </w:rPr>
        <w:t>]</w:t>
      </w:r>
      <w:r w:rsidRPr="00AC62DF">
        <w:t>.</w:t>
      </w:r>
    </w:p>
    <w:p w14:paraId="1F5A345E" w14:textId="336F4A91" w:rsidR="00AC2ED1" w:rsidRDefault="00AC2ED1" w:rsidP="00AC2ED1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Pr="00AC62DF">
        <w:t>Talent notching the scutellum using a cryostat blade.</w:t>
      </w:r>
    </w:p>
    <w:p w14:paraId="6297B99C" w14:textId="773446C8" w:rsidR="00AC2ED1" w:rsidRDefault="00AC2ED1" w:rsidP="00AC2ED1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Pr="00AC62DF">
        <w:t>Talent slicing down the thorax midline with a cryostat blade.</w:t>
      </w:r>
    </w:p>
    <w:p w14:paraId="35BBAD49" w14:textId="7DC8610B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The indirect flight muscles are being exposed. </w:t>
      </w:r>
    </w:p>
    <w:p w14:paraId="71B8901A" w14:textId="11503DF4" w:rsidR="00AC2ED1" w:rsidRDefault="00AC2ED1" w:rsidP="00AC2ED1">
      <w:pPr>
        <w:pStyle w:val="Narration"/>
        <w:numPr>
          <w:ilvl w:val="1"/>
          <w:numId w:val="3"/>
        </w:numPr>
      </w:pPr>
      <w:r w:rsidRPr="00AC62DF">
        <w:t xml:space="preserve">Using forceps, transfer thorax hemi-sections from the microscope slide to 500 microliters of 0.05 </w:t>
      </w:r>
      <w:r>
        <w:t>PBST</w:t>
      </w:r>
      <w:r w:rsidRPr="00AC62DF">
        <w:t xml:space="preserve"> in a 24-well plate for further processing </w:t>
      </w:r>
      <w:r w:rsidRPr="00AC62DF">
        <w:rPr>
          <w:b/>
          <w:bCs/>
        </w:rPr>
        <w:t>[1]</w:t>
      </w:r>
      <w:r w:rsidRPr="00AC62DF">
        <w:t>.</w:t>
      </w:r>
    </w:p>
    <w:p w14:paraId="507D2E01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thorax hemi-sections into a well plate.</w:t>
      </w:r>
    </w:p>
    <w:p w14:paraId="36D246F6" w14:textId="77777777" w:rsidR="00583F52" w:rsidRPr="00583F52" w:rsidRDefault="00583F52" w:rsidP="00C2483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583F52">
        <w:rPr>
          <w:rFonts w:cstheme="minorHAnsi"/>
          <w:b/>
          <w:bCs/>
        </w:rPr>
        <w:t xml:space="preserve">Dissection Techniques for Hemithorax and Open Book Preparation of Drosophila Pupae </w:t>
      </w:r>
    </w:p>
    <w:p w14:paraId="1FB980A2" w14:textId="2CA4515E" w:rsidR="00AC2ED1" w:rsidRPr="00583F52" w:rsidRDefault="00AC2ED1" w:rsidP="00583F52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583F52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207406155"/>
          <w:placeholder>
            <w:docPart w:val="20C1974CEA8C425EA9CEA36290CE35CE"/>
          </w:placeholder>
          <w:temporary/>
          <w:showingPlcHdr/>
          <w:text/>
        </w:sdtPr>
        <w:sdtContent>
          <w:r w:rsidRPr="00583F52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583F52">
        <w:rPr>
          <w:rFonts w:cstheme="minorHAnsi"/>
        </w:rPr>
        <w:t xml:space="preserve"> </w:t>
      </w:r>
    </w:p>
    <w:p w14:paraId="256B1A50" w14:textId="77777777" w:rsidR="00AC2ED1" w:rsidRDefault="00AC2ED1" w:rsidP="00AC2ED1">
      <w:pPr>
        <w:pStyle w:val="Narration"/>
        <w:ind w:left="360" w:firstLine="0"/>
      </w:pPr>
    </w:p>
    <w:p w14:paraId="5DF69A00" w14:textId="6E985397" w:rsidR="00506106" w:rsidRPr="00506106" w:rsidRDefault="00506106" w:rsidP="00AC2ED1">
      <w:pPr>
        <w:pStyle w:val="Narration"/>
        <w:numPr>
          <w:ilvl w:val="1"/>
          <w:numId w:val="3"/>
        </w:numPr>
      </w:pPr>
      <w:r>
        <w:t xml:space="preserve">To perform hemithorax dissection, first obtain a wetted filter paper containing the pre-pupae </w:t>
      </w:r>
      <w:r>
        <w:rPr>
          <w:b/>
          <w:bCs/>
        </w:rPr>
        <w:t xml:space="preserve">[1]. </w:t>
      </w:r>
      <w:r>
        <w:t xml:space="preserve">Place a </w:t>
      </w:r>
      <w:r w:rsidRPr="00583F52">
        <w:t>strip</w:t>
      </w:r>
      <w:r w:rsidRPr="00AC62DF">
        <w:t xml:space="preserve"> of double-stick tape adhered to a microscope slide under a stereo dissecting microscope at 10 to 20 </w:t>
      </w:r>
      <w:r>
        <w:t>X</w:t>
      </w:r>
      <w:r w:rsidRPr="00AC62DF">
        <w:t xml:space="preserve"> magnification</w:t>
      </w:r>
      <w:r>
        <w:t xml:space="preserve"> </w:t>
      </w:r>
      <w:r>
        <w:rPr>
          <w:b/>
          <w:bCs/>
        </w:rPr>
        <w:t xml:space="preserve">[2]. </w:t>
      </w:r>
    </w:p>
    <w:p w14:paraId="12149C60" w14:textId="77777777" w:rsidR="00506106" w:rsidRDefault="00506106" w:rsidP="00506106">
      <w:pPr>
        <w:pStyle w:val="ShotDescription"/>
        <w:numPr>
          <w:ilvl w:val="2"/>
          <w:numId w:val="3"/>
        </w:numPr>
      </w:pPr>
      <w:r>
        <w:t xml:space="preserve">Talent holding a </w:t>
      </w:r>
      <w:proofErr w:type="gramStart"/>
      <w:r>
        <w:t>wetted</w:t>
      </w:r>
      <w:proofErr w:type="gramEnd"/>
      <w:r>
        <w:t xml:space="preserve"> filter paper containing pre-pupae. </w:t>
      </w:r>
    </w:p>
    <w:p w14:paraId="16B1A280" w14:textId="6FF3C88D" w:rsidR="00506106" w:rsidRPr="00506106" w:rsidRDefault="00506106" w:rsidP="00506106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6106">
        <w:rPr>
          <w:color w:val="000000" w:themeColor="text1"/>
        </w:rPr>
        <w:t>Talent placing a strip of double-stick tape adhered to a microscope slide under a stereo dissecting microscope at 10 to 20 X magnification</w:t>
      </w:r>
    </w:p>
    <w:p w14:paraId="6D5AC03E" w14:textId="4601489C" w:rsidR="00AC2ED1" w:rsidRDefault="00506106" w:rsidP="00AC2ED1">
      <w:pPr>
        <w:pStyle w:val="Narration"/>
        <w:numPr>
          <w:ilvl w:val="1"/>
          <w:numId w:val="3"/>
        </w:numPr>
      </w:pPr>
      <w:r w:rsidRPr="00AC62DF">
        <w:t xml:space="preserve"> </w:t>
      </w:r>
      <w:r w:rsidR="00AC2ED1" w:rsidRPr="00AC62DF">
        <w:t xml:space="preserve">At the desired time point, use a paintbrush to transfer pupae from the filter paper to </w:t>
      </w:r>
      <w:r>
        <w:t>the tape</w:t>
      </w:r>
      <w:r w:rsidR="00AC2ED1" w:rsidRPr="00AC62DF">
        <w:t xml:space="preserve"> </w:t>
      </w:r>
      <w:r w:rsidR="00AC2ED1" w:rsidRPr="00AC62DF">
        <w:rPr>
          <w:b/>
          <w:bCs/>
        </w:rPr>
        <w:t>[1]</w:t>
      </w:r>
      <w:r w:rsidR="00AC2ED1" w:rsidRPr="00AC62DF">
        <w:t xml:space="preserve">. Use a pair of number 5 forceps to open the front of the pupal case and gently remove the operculum </w:t>
      </w:r>
      <w:r w:rsidR="00AC2ED1" w:rsidRPr="00AC62DF">
        <w:rPr>
          <w:b/>
          <w:bCs/>
        </w:rPr>
        <w:t>[2]</w:t>
      </w:r>
      <w:r w:rsidR="00AC2ED1" w:rsidRPr="00AC62DF">
        <w:t xml:space="preserve">. </w:t>
      </w:r>
    </w:p>
    <w:p w14:paraId="4D8DE93B" w14:textId="43CD91E8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pupae onto double-stick tape under the microscope.</w:t>
      </w:r>
    </w:p>
    <w:p w14:paraId="58396D0D" w14:textId="49109E45" w:rsidR="00AC2ED1" w:rsidRDefault="00506106" w:rsidP="00AC2ED1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lastRenderedPageBreak/>
        <w:t>SCOPE</w:t>
      </w:r>
      <w:r>
        <w:t xml:space="preserve">: </w:t>
      </w:r>
      <w:r w:rsidR="00AC2ED1" w:rsidRPr="00AC62DF">
        <w:t>Talent using forceps to remove the operculum.</w:t>
      </w:r>
    </w:p>
    <w:p w14:paraId="7AEC37CA" w14:textId="5B739945" w:rsidR="00506106" w:rsidRPr="00506106" w:rsidRDefault="00506106" w:rsidP="00506106">
      <w:pPr>
        <w:pStyle w:val="ShotDescription"/>
        <w:numPr>
          <w:ilvl w:val="1"/>
          <w:numId w:val="3"/>
        </w:numPr>
        <w:rPr>
          <w:color w:val="7030A0"/>
        </w:rPr>
      </w:pPr>
      <w:r w:rsidRPr="00506106">
        <w:rPr>
          <w:color w:val="7030A0"/>
        </w:rPr>
        <w:t xml:space="preserve">Carefully slit along the dorsal side of the pupal case and peel it away in </w:t>
      </w:r>
      <w:proofErr w:type="gramStart"/>
      <w:r w:rsidRPr="00506106">
        <w:rPr>
          <w:color w:val="7030A0"/>
        </w:rPr>
        <w:t>1 to 2 millimeter</w:t>
      </w:r>
      <w:proofErr w:type="gramEnd"/>
      <w:r w:rsidRPr="00506106">
        <w:rPr>
          <w:color w:val="7030A0"/>
        </w:rPr>
        <w:t xml:space="preserve"> increments </w:t>
      </w:r>
      <w:r w:rsidRPr="00506106">
        <w:rPr>
          <w:b/>
          <w:bCs/>
          <w:color w:val="7030A0"/>
        </w:rPr>
        <w:t>[1]</w:t>
      </w:r>
      <w:r w:rsidRPr="00506106">
        <w:rPr>
          <w:color w:val="7030A0"/>
        </w:rPr>
        <w:t xml:space="preserve">. Gently transfer the pupa to a drop of PBS on a second microscope slide </w:t>
      </w:r>
      <w:r w:rsidRPr="00506106">
        <w:rPr>
          <w:b/>
          <w:bCs/>
          <w:color w:val="7030A0"/>
        </w:rPr>
        <w:t>[2]</w:t>
      </w:r>
      <w:r w:rsidRPr="00506106">
        <w:rPr>
          <w:color w:val="7030A0"/>
        </w:rPr>
        <w:t xml:space="preserve">. </w:t>
      </w:r>
    </w:p>
    <w:p w14:paraId="2E1965CA" w14:textId="2988B55A" w:rsidR="00AC2ED1" w:rsidRDefault="00506106" w:rsidP="00AC2ED1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="00AC2ED1" w:rsidRPr="00AC62DF">
        <w:t>Talent peeling back the pupal case in small increments.</w:t>
      </w:r>
    </w:p>
    <w:p w14:paraId="1F62B699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the pupa into PBS on a new slide.</w:t>
      </w:r>
    </w:p>
    <w:p w14:paraId="31B61878" w14:textId="31D58BEF" w:rsidR="00506106" w:rsidRPr="00506106" w:rsidRDefault="00506106" w:rsidP="00506106">
      <w:pPr>
        <w:pStyle w:val="ShotDescription"/>
        <w:numPr>
          <w:ilvl w:val="1"/>
          <w:numId w:val="3"/>
        </w:numPr>
        <w:rPr>
          <w:color w:val="7030A0"/>
        </w:rPr>
      </w:pPr>
      <w:r w:rsidRPr="00506106">
        <w:rPr>
          <w:color w:val="7030A0"/>
        </w:rPr>
        <w:t xml:space="preserve">Now use Vannas spring scissors </w:t>
      </w:r>
      <w:proofErr w:type="gramStart"/>
      <w:r w:rsidRPr="00506106">
        <w:rPr>
          <w:color w:val="7030A0"/>
        </w:rPr>
        <w:t>to  remove</w:t>
      </w:r>
      <w:proofErr w:type="gramEnd"/>
      <w:r w:rsidRPr="00506106">
        <w:rPr>
          <w:color w:val="7030A0"/>
        </w:rPr>
        <w:t xml:space="preserve"> the abdomen </w:t>
      </w:r>
      <w:r w:rsidRPr="00506106">
        <w:rPr>
          <w:b/>
          <w:bCs/>
          <w:color w:val="7030A0"/>
        </w:rPr>
        <w:t>[1]</w:t>
      </w:r>
      <w:r w:rsidRPr="00506106">
        <w:rPr>
          <w:color w:val="7030A0"/>
        </w:rPr>
        <w:t xml:space="preserve">. Using a brush or forceps, transfer the head and thorax to 500 microliters of fixation solution in a 24-well plate </w:t>
      </w:r>
      <w:r w:rsidRPr="00506106">
        <w:rPr>
          <w:b/>
          <w:bCs/>
          <w:color w:val="7030A0"/>
        </w:rPr>
        <w:t>[2]</w:t>
      </w:r>
      <w:r w:rsidRPr="00506106">
        <w:rPr>
          <w:color w:val="7030A0"/>
        </w:rPr>
        <w:t>.</w:t>
      </w:r>
    </w:p>
    <w:p w14:paraId="2903D89C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removing the abdomen with Vannas spring scissors.</w:t>
      </w:r>
    </w:p>
    <w:p w14:paraId="1399A806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thorax and head to fixation solution.</w:t>
      </w:r>
    </w:p>
    <w:p w14:paraId="08CFAF5F" w14:textId="0C59D3FD" w:rsidR="00AC2ED1" w:rsidRDefault="00506106" w:rsidP="00AC2ED1">
      <w:pPr>
        <w:pStyle w:val="Narration"/>
        <w:numPr>
          <w:ilvl w:val="1"/>
          <w:numId w:val="3"/>
        </w:numPr>
      </w:pPr>
      <w:r>
        <w:t>T</w:t>
      </w:r>
      <w:r w:rsidR="00AC2ED1" w:rsidRPr="00AC62DF">
        <w:t>ransfer</w:t>
      </w:r>
      <w:r>
        <w:t xml:space="preserve"> the</w:t>
      </w:r>
      <w:r w:rsidR="00AC2ED1" w:rsidRPr="00AC62DF">
        <w:t xml:space="preserve"> thoraces to a drop of 0.05 percent </w:t>
      </w:r>
      <w:r>
        <w:t>PBST</w:t>
      </w:r>
      <w:r w:rsidR="00AC2ED1" w:rsidRPr="00AC62DF">
        <w:t xml:space="preserve"> on a microscope slide </w:t>
      </w:r>
      <w:r w:rsidR="00AC2ED1" w:rsidRPr="00AC62DF">
        <w:rPr>
          <w:b/>
          <w:bCs/>
        </w:rPr>
        <w:t>[1]</w:t>
      </w:r>
      <w:r w:rsidR="00AC2ED1" w:rsidRPr="00AC62DF">
        <w:t>. Separate the thorax</w:t>
      </w:r>
      <w:r>
        <w:t xml:space="preserve"> </w:t>
      </w:r>
      <w:r>
        <w:rPr>
          <w:b/>
          <w:bCs/>
        </w:rPr>
        <w:t>[2]</w:t>
      </w:r>
      <w:r w:rsidR="00AC2ED1" w:rsidRPr="00AC62DF">
        <w:t xml:space="preserve"> and orient it ventral side down, stabilized between Dumont number 3 forceps </w:t>
      </w:r>
      <w:r w:rsidR="00AC2ED1" w:rsidRPr="00AC62DF">
        <w:rPr>
          <w:b/>
          <w:bCs/>
        </w:rPr>
        <w:t>[</w:t>
      </w:r>
      <w:r w:rsidR="00456454">
        <w:rPr>
          <w:b/>
          <w:bCs/>
        </w:rPr>
        <w:t>3</w:t>
      </w:r>
      <w:r w:rsidR="00AC2ED1" w:rsidRPr="00AC62DF">
        <w:rPr>
          <w:b/>
          <w:bCs/>
        </w:rPr>
        <w:t>]</w:t>
      </w:r>
      <w:r w:rsidR="00AC2ED1" w:rsidRPr="00AC62DF">
        <w:t>.</w:t>
      </w:r>
    </w:p>
    <w:p w14:paraId="2287840A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thoraces to PBS-T.</w:t>
      </w:r>
    </w:p>
    <w:p w14:paraId="4AAF7738" w14:textId="2F186BE8" w:rsidR="00506106" w:rsidRDefault="00506106" w:rsidP="00AC2ED1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Shot of the thorax being separated. </w:t>
      </w:r>
    </w:p>
    <w:p w14:paraId="43E133C6" w14:textId="487D8E2A" w:rsidR="00AC2ED1" w:rsidRPr="00AC62DF" w:rsidRDefault="00506106" w:rsidP="00AC2ED1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="00AC2ED1" w:rsidRPr="00AC62DF">
        <w:t>Talent orienting the thorax ventral side down between forceps.</w:t>
      </w:r>
    </w:p>
    <w:p w14:paraId="318BF8FD" w14:textId="1E78DF38" w:rsidR="00AC2ED1" w:rsidRDefault="00AC2ED1" w:rsidP="00AC2ED1">
      <w:pPr>
        <w:pStyle w:val="Narration"/>
        <w:numPr>
          <w:ilvl w:val="1"/>
          <w:numId w:val="3"/>
        </w:numPr>
      </w:pPr>
      <w:r w:rsidRPr="00AC62DF">
        <w:t xml:space="preserve">Slide a cryostat blade across the thorax until the basement membrane and cuticle are slit open </w:t>
      </w:r>
      <w:r w:rsidRPr="00AC62DF">
        <w:rPr>
          <w:b/>
          <w:bCs/>
        </w:rPr>
        <w:t>[1]</w:t>
      </w:r>
      <w:r w:rsidRPr="00AC62DF">
        <w:t xml:space="preserve">, then cut down in one smooth downward stroke along the midline to generate thorax hemi-sections and expose the indirect flight muscles </w:t>
      </w:r>
      <w:r w:rsidRPr="00AC62DF">
        <w:rPr>
          <w:b/>
          <w:bCs/>
        </w:rPr>
        <w:t>[2]</w:t>
      </w:r>
      <w:r w:rsidRPr="00AC62DF">
        <w:t xml:space="preserve">. Use forceps to transfer hemi-sections to 500 microliters of 0.05 percent </w:t>
      </w:r>
      <w:r w:rsidR="00506106">
        <w:t xml:space="preserve">PBST </w:t>
      </w:r>
      <w:r w:rsidRPr="00AC62DF">
        <w:t xml:space="preserve">in a 24-well plate for further staining </w:t>
      </w:r>
      <w:r w:rsidRPr="00AC62DF">
        <w:rPr>
          <w:b/>
          <w:bCs/>
        </w:rPr>
        <w:t>[3]</w:t>
      </w:r>
      <w:r w:rsidRPr="00AC62DF">
        <w:t>.</w:t>
      </w:r>
    </w:p>
    <w:p w14:paraId="61DBD561" w14:textId="56F06225" w:rsidR="00AC2ED1" w:rsidRDefault="00506106" w:rsidP="00AC2ED1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="00AC2ED1" w:rsidRPr="00AC62DF">
        <w:t>Talent slicing the thorax until the basement membrane is opened.</w:t>
      </w:r>
    </w:p>
    <w:p w14:paraId="4995D16A" w14:textId="56F25DFE" w:rsidR="00AC2ED1" w:rsidRDefault="00506106" w:rsidP="00AC2ED1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="00AC2ED1" w:rsidRPr="00AC62DF">
        <w:t>Talent cutting down the midline to expose the indirect flight muscles.</w:t>
      </w:r>
    </w:p>
    <w:p w14:paraId="138FADEC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the hemi-sections to a well plate.</w:t>
      </w:r>
    </w:p>
    <w:p w14:paraId="37905B2F" w14:textId="77777777" w:rsidR="00506106" w:rsidRDefault="00506106" w:rsidP="00AC2ED1">
      <w:pPr>
        <w:pStyle w:val="Narration"/>
        <w:numPr>
          <w:ilvl w:val="1"/>
          <w:numId w:val="3"/>
        </w:numPr>
      </w:pPr>
      <w:r>
        <w:t>For open book dissection of the indirect flight muscles, a</w:t>
      </w:r>
      <w:r w:rsidR="00AC2ED1" w:rsidRPr="00AC62DF">
        <w:t xml:space="preserve">t the desired time point, transfer pupae from the pupal case to a black silicon dissecting dish filled with </w:t>
      </w:r>
      <w:r>
        <w:t>PBS</w:t>
      </w:r>
      <w:r w:rsidR="00AC2ED1" w:rsidRPr="00AC62DF">
        <w:t xml:space="preserve"> </w:t>
      </w:r>
      <w:r w:rsidR="00AC2ED1" w:rsidRPr="00AC62DF">
        <w:rPr>
          <w:b/>
          <w:bCs/>
        </w:rPr>
        <w:t>[1]</w:t>
      </w:r>
      <w:r w:rsidR="00AC2ED1" w:rsidRPr="00AC62DF">
        <w:t xml:space="preserve">. Using Dumont number 5 forceps, gently press the dissected pupae to the dish surface and align them </w:t>
      </w:r>
      <w:r w:rsidR="00AC2ED1" w:rsidRPr="00AC62DF">
        <w:rPr>
          <w:b/>
          <w:bCs/>
        </w:rPr>
        <w:t>[2]</w:t>
      </w:r>
      <w:r w:rsidR="00AC2ED1" w:rsidRPr="00AC62DF">
        <w:t xml:space="preserve">. </w:t>
      </w:r>
    </w:p>
    <w:p w14:paraId="2988B61E" w14:textId="77777777" w:rsidR="00506106" w:rsidRDefault="00506106" w:rsidP="00506106">
      <w:pPr>
        <w:pStyle w:val="ShotDescription"/>
        <w:numPr>
          <w:ilvl w:val="2"/>
          <w:numId w:val="3"/>
        </w:numPr>
      </w:pPr>
      <w:r w:rsidRPr="00AC62DF">
        <w:t>Talent transferring pupae into black silicon dissecting dish.</w:t>
      </w:r>
    </w:p>
    <w:p w14:paraId="7CBF58EA" w14:textId="458FBBA2" w:rsidR="00506106" w:rsidRDefault="00506106" w:rsidP="00506106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Pr="00AC62DF">
        <w:t>Talent aligning pupae using forceps.</w:t>
      </w:r>
    </w:p>
    <w:p w14:paraId="7CA8B69C" w14:textId="77777777" w:rsidR="00506106" w:rsidRDefault="00506106" w:rsidP="00506106">
      <w:pPr>
        <w:pStyle w:val="Narration"/>
        <w:ind w:left="1627" w:firstLine="0"/>
      </w:pPr>
    </w:p>
    <w:p w14:paraId="3BDAFF98" w14:textId="77777777" w:rsidR="00506106" w:rsidRDefault="00AC2ED1" w:rsidP="00AC2ED1">
      <w:pPr>
        <w:pStyle w:val="Narration"/>
        <w:numPr>
          <w:ilvl w:val="1"/>
          <w:numId w:val="3"/>
        </w:numPr>
      </w:pPr>
      <w:r w:rsidRPr="00AC62DF">
        <w:t xml:space="preserve">Insert two insect needles through the abdomen of each pupa using the same forceps to secure them </w:t>
      </w:r>
      <w:r w:rsidRPr="00AC62DF">
        <w:rPr>
          <w:b/>
          <w:bCs/>
        </w:rPr>
        <w:t>[</w:t>
      </w:r>
      <w:r w:rsidR="00506106">
        <w:rPr>
          <w:b/>
          <w:bCs/>
        </w:rPr>
        <w:t>1</w:t>
      </w:r>
      <w:r w:rsidRPr="00AC62DF">
        <w:rPr>
          <w:b/>
          <w:bCs/>
        </w:rPr>
        <w:t>]</w:t>
      </w:r>
      <w:r w:rsidRPr="00AC62DF">
        <w:t xml:space="preserve">. Using Vannas spring scissors, cut open the basal membrane and anterior head region </w:t>
      </w:r>
      <w:r w:rsidRPr="00AC62DF">
        <w:rPr>
          <w:b/>
          <w:bCs/>
        </w:rPr>
        <w:t>[</w:t>
      </w:r>
      <w:r w:rsidR="00506106">
        <w:rPr>
          <w:b/>
          <w:bCs/>
        </w:rPr>
        <w:t>2</w:t>
      </w:r>
      <w:r w:rsidRPr="00AC62DF">
        <w:rPr>
          <w:b/>
          <w:bCs/>
        </w:rPr>
        <w:t>]</w:t>
      </w:r>
      <w:r w:rsidRPr="00AC62DF">
        <w:t xml:space="preserve">. </w:t>
      </w:r>
    </w:p>
    <w:p w14:paraId="01914A7E" w14:textId="70FFAC75" w:rsidR="00506106" w:rsidRDefault="00506106" w:rsidP="00506106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lastRenderedPageBreak/>
        <w:t>SCOPE</w:t>
      </w:r>
      <w:r>
        <w:t xml:space="preserve">: </w:t>
      </w:r>
      <w:r w:rsidRPr="00AC62DF">
        <w:t>Talent inserting insect needles into pupal abdomens.</w:t>
      </w:r>
    </w:p>
    <w:p w14:paraId="3DE37886" w14:textId="4A7E7B8A" w:rsidR="00506106" w:rsidRDefault="00506106" w:rsidP="00506106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Pr="00AC62DF">
        <w:t>Talent cutting open basal membrane and anterior head region.</w:t>
      </w:r>
    </w:p>
    <w:p w14:paraId="2E836BFA" w14:textId="77777777" w:rsidR="00506106" w:rsidRDefault="00506106" w:rsidP="00506106">
      <w:pPr>
        <w:pStyle w:val="Narration"/>
        <w:ind w:left="0" w:firstLine="0"/>
      </w:pPr>
    </w:p>
    <w:p w14:paraId="38CDE412" w14:textId="77777777" w:rsidR="00506106" w:rsidRDefault="00506106" w:rsidP="00AC2ED1">
      <w:pPr>
        <w:pStyle w:val="Narration"/>
        <w:numPr>
          <w:ilvl w:val="1"/>
          <w:numId w:val="3"/>
        </w:numPr>
      </w:pPr>
      <w:r>
        <w:t>Now, i</w:t>
      </w:r>
      <w:r w:rsidR="00AC2ED1" w:rsidRPr="00AC62DF">
        <w:t xml:space="preserve">nsert the scissors into the opening and cut along the sides of the pupa </w:t>
      </w:r>
      <w:r w:rsidR="00AC2ED1" w:rsidRPr="00AC62DF">
        <w:rPr>
          <w:b/>
          <w:bCs/>
        </w:rPr>
        <w:t>[</w:t>
      </w:r>
      <w:r>
        <w:rPr>
          <w:b/>
          <w:bCs/>
        </w:rPr>
        <w:t>1</w:t>
      </w:r>
      <w:r w:rsidR="00AC2ED1" w:rsidRPr="00AC62DF">
        <w:rPr>
          <w:b/>
          <w:bCs/>
        </w:rPr>
        <w:t>]</w:t>
      </w:r>
      <w:r w:rsidR="00AC2ED1" w:rsidRPr="00AC62DF">
        <w:t xml:space="preserve">. Use forceps to lift and remove the ventral portion with scissors </w:t>
      </w:r>
      <w:r w:rsidR="00AC2ED1" w:rsidRPr="00AC62DF">
        <w:rPr>
          <w:b/>
          <w:bCs/>
        </w:rPr>
        <w:t>[</w:t>
      </w:r>
      <w:r>
        <w:rPr>
          <w:b/>
          <w:bCs/>
        </w:rPr>
        <w:t>2</w:t>
      </w:r>
      <w:r w:rsidR="00AC2ED1" w:rsidRPr="00AC62DF">
        <w:rPr>
          <w:b/>
          <w:bCs/>
        </w:rPr>
        <w:t>]</w:t>
      </w:r>
      <w:r w:rsidR="00AC2ED1" w:rsidRPr="00AC62DF">
        <w:t xml:space="preserve">. </w:t>
      </w:r>
      <w:r>
        <w:t xml:space="preserve">Then </w:t>
      </w:r>
      <w:r w:rsidR="00AC2ED1" w:rsidRPr="00AC62DF">
        <w:t xml:space="preserve">remove the brain, ventral nerve cord, trachea, and gut </w:t>
      </w:r>
      <w:r w:rsidR="00AC2ED1" w:rsidRPr="00AC62DF">
        <w:rPr>
          <w:b/>
          <w:bCs/>
        </w:rPr>
        <w:t>[</w:t>
      </w:r>
      <w:r>
        <w:rPr>
          <w:b/>
          <w:bCs/>
        </w:rPr>
        <w:t>3</w:t>
      </w:r>
      <w:r w:rsidR="00AC2ED1" w:rsidRPr="00AC62DF">
        <w:rPr>
          <w:b/>
          <w:bCs/>
        </w:rPr>
        <w:t>]</w:t>
      </w:r>
      <w:r w:rsidR="00AC2ED1" w:rsidRPr="00AC62DF">
        <w:t>.</w:t>
      </w:r>
    </w:p>
    <w:p w14:paraId="70BD58D9" w14:textId="77777777" w:rsidR="00506106" w:rsidRDefault="00506106" w:rsidP="00506106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Pr="00AC62DF">
        <w:t>Talent</w:t>
      </w:r>
      <w:r>
        <w:t xml:space="preserve"> inserting scissors into the abdomen opening and</w:t>
      </w:r>
      <w:r w:rsidRPr="00AC62DF">
        <w:t xml:space="preserve"> cutting along both sides of the pupa.</w:t>
      </w:r>
    </w:p>
    <w:p w14:paraId="2B065E17" w14:textId="77777777" w:rsidR="00506106" w:rsidRDefault="00506106" w:rsidP="00506106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Pr="00AC62DF">
        <w:t>Talent removing the ventral portion of the pupa.</w:t>
      </w:r>
    </w:p>
    <w:p w14:paraId="2E546981" w14:textId="77777777" w:rsidR="00506106" w:rsidRDefault="00506106" w:rsidP="00506106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Pr="00AC62DF">
        <w:t>Talent removing internal organs using forceps.</w:t>
      </w:r>
    </w:p>
    <w:p w14:paraId="196209C5" w14:textId="77777777" w:rsidR="00506106" w:rsidRDefault="00506106" w:rsidP="00506106">
      <w:pPr>
        <w:pStyle w:val="Narration"/>
        <w:ind w:left="1627" w:firstLine="0"/>
      </w:pPr>
    </w:p>
    <w:p w14:paraId="2DEFAABF" w14:textId="1AF6AD70" w:rsidR="00506106" w:rsidRDefault="00AC2ED1" w:rsidP="00AC2ED1">
      <w:pPr>
        <w:pStyle w:val="Narration"/>
        <w:numPr>
          <w:ilvl w:val="1"/>
          <w:numId w:val="3"/>
        </w:numPr>
      </w:pPr>
      <w:r w:rsidRPr="00AC62DF">
        <w:t xml:space="preserve"> </w:t>
      </w:r>
      <w:r w:rsidR="00506106">
        <w:t>Use</w:t>
      </w:r>
      <w:r w:rsidRPr="00AC62DF">
        <w:t xml:space="preserve"> a 200</w:t>
      </w:r>
      <w:r w:rsidR="00506106">
        <w:t>-</w:t>
      </w:r>
      <w:r w:rsidRPr="00AC62DF">
        <w:t xml:space="preserve">microliter pipette with a clipped tip to </w:t>
      </w:r>
      <w:r w:rsidR="00506106">
        <w:t>pipette PBS</w:t>
      </w:r>
      <w:r w:rsidRPr="00AC62DF">
        <w:t xml:space="preserve"> over the thorax and remove remaining fat bodies </w:t>
      </w:r>
      <w:r w:rsidRPr="00AC62DF">
        <w:rPr>
          <w:b/>
          <w:bCs/>
        </w:rPr>
        <w:t>[</w:t>
      </w:r>
      <w:r w:rsidR="00506106">
        <w:rPr>
          <w:b/>
          <w:bCs/>
        </w:rPr>
        <w:t>1</w:t>
      </w:r>
      <w:r w:rsidRPr="00AC62DF">
        <w:rPr>
          <w:b/>
          <w:bCs/>
        </w:rPr>
        <w:t>]</w:t>
      </w:r>
      <w:r w:rsidRPr="00AC62DF">
        <w:t xml:space="preserve">. </w:t>
      </w:r>
      <w:r w:rsidR="00506106">
        <w:t>Then use a pair of</w:t>
      </w:r>
      <w:r w:rsidRPr="00AC62DF">
        <w:t xml:space="preserve"> Vannas spring scissors</w:t>
      </w:r>
      <w:r w:rsidR="00506106">
        <w:t xml:space="preserve"> to </w:t>
      </w:r>
      <w:r w:rsidRPr="00AC62DF">
        <w:t xml:space="preserve">cut down the midline of the dorsal </w:t>
      </w:r>
      <w:r w:rsidR="00506106" w:rsidRPr="00AC62DF">
        <w:t xml:space="preserve">thorax </w:t>
      </w:r>
      <w:r w:rsidR="00506106" w:rsidRPr="00506106">
        <w:rPr>
          <w:b/>
          <w:bCs/>
        </w:rPr>
        <w:t>[2</w:t>
      </w:r>
      <w:r w:rsidR="00506106">
        <w:rPr>
          <w:b/>
          <w:bCs/>
        </w:rPr>
        <w:t xml:space="preserve">] </w:t>
      </w:r>
      <w:r w:rsidRPr="00AC62DF">
        <w:t xml:space="preserve">to create two leaflets containing indirect flight muscles </w:t>
      </w:r>
      <w:r w:rsidRPr="00AC62DF">
        <w:rPr>
          <w:b/>
          <w:bCs/>
        </w:rPr>
        <w:t>[</w:t>
      </w:r>
      <w:r w:rsidR="00506106">
        <w:rPr>
          <w:b/>
          <w:bCs/>
        </w:rPr>
        <w:t>3</w:t>
      </w:r>
      <w:r w:rsidRPr="00AC62DF">
        <w:rPr>
          <w:b/>
          <w:bCs/>
        </w:rPr>
        <w:t>]</w:t>
      </w:r>
      <w:r w:rsidRPr="00AC62DF">
        <w:t xml:space="preserve">. </w:t>
      </w:r>
    </w:p>
    <w:p w14:paraId="6FAF58EB" w14:textId="77777777" w:rsidR="00506106" w:rsidRDefault="00506106" w:rsidP="00506106">
      <w:pPr>
        <w:pStyle w:val="ShotDescription"/>
        <w:numPr>
          <w:ilvl w:val="2"/>
          <w:numId w:val="3"/>
        </w:numPr>
      </w:pPr>
      <w:r w:rsidRPr="00AC62DF">
        <w:t>Talent washing thorax with phosphate-buffered saline using pipette.</w:t>
      </w:r>
    </w:p>
    <w:p w14:paraId="34F331EF" w14:textId="77777777" w:rsidR="00506106" w:rsidRDefault="00506106" w:rsidP="00506106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</w:t>
      </w:r>
      <w:r w:rsidRPr="00AC62DF">
        <w:t>Talent cutting dorsal thorax into two leaflets.</w:t>
      </w:r>
    </w:p>
    <w:p w14:paraId="70CF781C" w14:textId="77777777" w:rsidR="00506106" w:rsidRDefault="00506106" w:rsidP="00506106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Shot of the 2 leaflets. </w:t>
      </w:r>
    </w:p>
    <w:p w14:paraId="76BA0989" w14:textId="77777777" w:rsidR="00506106" w:rsidRDefault="00506106" w:rsidP="00506106">
      <w:pPr>
        <w:pStyle w:val="Narration"/>
        <w:ind w:left="1627" w:firstLine="0"/>
      </w:pPr>
    </w:p>
    <w:p w14:paraId="0A698014" w14:textId="6C4DED3A" w:rsidR="00506106" w:rsidRDefault="00AC2ED1" w:rsidP="00AC2ED1">
      <w:pPr>
        <w:pStyle w:val="Narration"/>
        <w:numPr>
          <w:ilvl w:val="1"/>
          <w:numId w:val="3"/>
        </w:numPr>
      </w:pPr>
      <w:r w:rsidRPr="00AC62DF">
        <w:t xml:space="preserve">Cut the leaflets </w:t>
      </w:r>
      <w:r w:rsidR="00506106" w:rsidRPr="00506106">
        <w:t xml:space="preserve">of the dorsal thorax away from the abdomen </w:t>
      </w:r>
      <w:r w:rsidR="00506106">
        <w:t>[</w:t>
      </w:r>
      <w:r w:rsidR="00506106">
        <w:rPr>
          <w:b/>
          <w:bCs/>
        </w:rPr>
        <w:t xml:space="preserve">1] </w:t>
      </w:r>
      <w:r w:rsidRPr="00AC62DF">
        <w:t xml:space="preserve">and transfer them to 300 microliters of fixative solution in a black glass dish using </w:t>
      </w:r>
      <w:r w:rsidR="00506106" w:rsidRPr="00AC62DF">
        <w:t>Dumont number 5 forceps</w:t>
      </w:r>
      <w:r w:rsidR="00506106" w:rsidRPr="00AC62DF">
        <w:rPr>
          <w:b/>
          <w:bCs/>
        </w:rPr>
        <w:t xml:space="preserve"> </w:t>
      </w:r>
      <w:r w:rsidRPr="00AC62DF">
        <w:rPr>
          <w:b/>
          <w:bCs/>
        </w:rPr>
        <w:t>[</w:t>
      </w:r>
      <w:r w:rsidR="00506106">
        <w:rPr>
          <w:b/>
          <w:bCs/>
        </w:rPr>
        <w:t>2</w:t>
      </w:r>
      <w:r w:rsidRPr="00AC62DF">
        <w:rPr>
          <w:b/>
          <w:bCs/>
        </w:rPr>
        <w:t>]</w:t>
      </w:r>
      <w:r w:rsidRPr="00AC62DF">
        <w:t xml:space="preserve">. </w:t>
      </w:r>
    </w:p>
    <w:p w14:paraId="2BB34E83" w14:textId="63430538" w:rsidR="00506106" w:rsidRDefault="00506106" w:rsidP="00506106">
      <w:pPr>
        <w:pStyle w:val="ShotDescription"/>
        <w:numPr>
          <w:ilvl w:val="2"/>
          <w:numId w:val="3"/>
        </w:numPr>
      </w:pPr>
      <w:r w:rsidRPr="00AC2ED1">
        <w:rPr>
          <w:highlight w:val="yellow"/>
        </w:rPr>
        <w:t>SCOPE</w:t>
      </w:r>
      <w:r>
        <w:t xml:space="preserve">: Shot of the leaflets being cut away from the abdomen. </w:t>
      </w:r>
    </w:p>
    <w:p w14:paraId="015E4BBB" w14:textId="72A47F44" w:rsidR="00506106" w:rsidRDefault="00506106" w:rsidP="00506106">
      <w:pPr>
        <w:pStyle w:val="ShotDescription"/>
        <w:numPr>
          <w:ilvl w:val="2"/>
          <w:numId w:val="3"/>
        </w:numPr>
      </w:pPr>
      <w:r w:rsidRPr="00AC62DF">
        <w:t>Talent transferring leaflets to fixative in a black dish.</w:t>
      </w:r>
    </w:p>
    <w:p w14:paraId="56EE9A0E" w14:textId="77777777" w:rsidR="00506106" w:rsidRDefault="00506106" w:rsidP="00506106">
      <w:pPr>
        <w:pStyle w:val="Narration"/>
        <w:ind w:left="1627" w:firstLine="0"/>
      </w:pPr>
    </w:p>
    <w:p w14:paraId="0A0FE51E" w14:textId="6D09E916" w:rsidR="00AC2ED1" w:rsidRDefault="00506106" w:rsidP="00AC2ED1">
      <w:pPr>
        <w:pStyle w:val="Narration"/>
        <w:numPr>
          <w:ilvl w:val="1"/>
          <w:numId w:val="3"/>
        </w:numPr>
      </w:pPr>
      <w:r>
        <w:t xml:space="preserve">After fixing for the appropriate time, </w:t>
      </w:r>
      <w:r w:rsidRPr="00AC62DF">
        <w:t>use</w:t>
      </w:r>
      <w:r w:rsidR="00AC2ED1" w:rsidRPr="00AC62DF">
        <w:t xml:space="preserve"> a pipette to remove fixative </w:t>
      </w:r>
      <w:r>
        <w:rPr>
          <w:b/>
          <w:bCs/>
        </w:rPr>
        <w:t xml:space="preserve">[1] </w:t>
      </w:r>
      <w:r w:rsidR="00AC2ED1" w:rsidRPr="00AC62DF">
        <w:t xml:space="preserve">and wash in 500 microliters of 0.05 percent </w:t>
      </w:r>
      <w:r>
        <w:t>PBST before immunostaining</w:t>
      </w:r>
      <w:r w:rsidR="00AC2ED1" w:rsidRPr="00AC62DF">
        <w:t xml:space="preserve"> </w:t>
      </w:r>
      <w:r w:rsidR="00AC2ED1" w:rsidRPr="00AC62DF">
        <w:rPr>
          <w:b/>
          <w:bCs/>
        </w:rPr>
        <w:t>[</w:t>
      </w:r>
      <w:r>
        <w:rPr>
          <w:b/>
          <w:bCs/>
        </w:rPr>
        <w:t>2</w:t>
      </w:r>
      <w:r w:rsidR="00AC2ED1" w:rsidRPr="00AC62DF">
        <w:rPr>
          <w:b/>
          <w:bCs/>
        </w:rPr>
        <w:t>]</w:t>
      </w:r>
      <w:r w:rsidR="00AC2ED1" w:rsidRPr="00AC62DF">
        <w:t>.</w:t>
      </w:r>
    </w:p>
    <w:p w14:paraId="631C4031" w14:textId="76BF61A8" w:rsidR="00506106" w:rsidRDefault="00506106" w:rsidP="00AC2ED1">
      <w:pPr>
        <w:pStyle w:val="ShotDescription"/>
        <w:numPr>
          <w:ilvl w:val="2"/>
          <w:numId w:val="3"/>
        </w:numPr>
      </w:pPr>
      <w:r>
        <w:t>Shot of the fixative being pipetted out.</w:t>
      </w:r>
    </w:p>
    <w:p w14:paraId="67043B64" w14:textId="1E83B3D2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Talent </w:t>
      </w:r>
      <w:r w:rsidR="00506106">
        <w:t>pipetting</w:t>
      </w:r>
      <w:r w:rsidRPr="00AC62DF">
        <w:t xml:space="preserve"> PBS-T</w:t>
      </w:r>
      <w:r w:rsidR="00506106">
        <w:t xml:space="preserve"> over the </w:t>
      </w:r>
      <w:proofErr w:type="spellStart"/>
      <w:r w:rsidR="00506106">
        <w:t>leaftlets</w:t>
      </w:r>
      <w:proofErr w:type="spellEnd"/>
      <w:r w:rsidR="00506106">
        <w:t xml:space="preserve">. </w:t>
      </w:r>
    </w:p>
    <w:p w14:paraId="0D0B7559" w14:textId="6B568A06" w:rsidR="00583F52" w:rsidRDefault="00583F52" w:rsidP="00583F5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06106">
        <w:rPr>
          <w:rFonts w:cstheme="minorHAnsi"/>
          <w:b/>
          <w:bCs/>
        </w:rPr>
        <w:t xml:space="preserve">Mounting </w:t>
      </w:r>
      <w:r>
        <w:rPr>
          <w:rFonts w:cstheme="minorHAnsi"/>
          <w:b/>
          <w:bCs/>
        </w:rPr>
        <w:t>Stained</w:t>
      </w:r>
      <w:r w:rsidRPr="00506106">
        <w:rPr>
          <w:rFonts w:cstheme="minorHAnsi"/>
          <w:b/>
          <w:bCs/>
        </w:rPr>
        <w:t xml:space="preserve"> </w:t>
      </w:r>
      <w:r w:rsidRPr="00506106">
        <w:rPr>
          <w:rFonts w:cstheme="minorHAnsi"/>
          <w:b/>
          <w:bCs/>
          <w:i/>
          <w:iCs/>
        </w:rPr>
        <w:t>Drosophila</w:t>
      </w:r>
      <w:r w:rsidRPr="00506106">
        <w:rPr>
          <w:rFonts w:cstheme="minorHAnsi"/>
          <w:b/>
          <w:bCs/>
        </w:rPr>
        <w:t xml:space="preserve"> Pupae and Thoracic Tissues for Imaging</w:t>
      </w:r>
    </w:p>
    <w:p w14:paraId="1FF140FE" w14:textId="0BA192FA" w:rsidR="00583F52" w:rsidRPr="00583F52" w:rsidRDefault="00583F52" w:rsidP="00583F52">
      <w:pPr>
        <w:pStyle w:val="Narration"/>
        <w:ind w:left="360" w:firstLine="0"/>
        <w:rPr>
          <w:color w:val="auto"/>
        </w:rPr>
      </w:pPr>
      <w:r w:rsidRPr="00583F52">
        <w:rPr>
          <w:rFonts w:cstheme="minorHAnsi"/>
          <w:b/>
          <w:bCs/>
          <w:color w:val="auto"/>
        </w:rPr>
        <w:t xml:space="preserve">Demonstrator: </w:t>
      </w:r>
      <w:sdt>
        <w:sdtPr>
          <w:rPr>
            <w:rFonts w:cstheme="minorHAnsi"/>
            <w:color w:val="auto"/>
          </w:rPr>
          <w:id w:val="91444586"/>
          <w:placeholder>
            <w:docPart w:val="30AAE0AC6CCF4C17864FC86E8F827709"/>
          </w:placeholder>
          <w:temporary/>
          <w:showingPlcHdr/>
          <w:text/>
        </w:sdtPr>
        <w:sdtContent>
          <w:r w:rsidRPr="00583F52">
            <w:rPr>
              <w:rFonts w:eastAsia="Times New Roman" w:cstheme="minorHAnsi"/>
              <w:color w:val="auto"/>
              <w:shd w:val="clear" w:color="auto" w:fill="FFFF00"/>
            </w:rPr>
            <w:t>Click here to enter name of demonstrator(s)</w:t>
          </w:r>
        </w:sdtContent>
      </w:sdt>
    </w:p>
    <w:p w14:paraId="2867664A" w14:textId="7E586395" w:rsidR="00AC2ED1" w:rsidRDefault="00506106" w:rsidP="00AC2ED1">
      <w:pPr>
        <w:pStyle w:val="Narration"/>
        <w:numPr>
          <w:ilvl w:val="1"/>
          <w:numId w:val="3"/>
        </w:numPr>
      </w:pPr>
      <w:r>
        <w:t>Once immunostaining is complete, pipette out</w:t>
      </w:r>
      <w:r w:rsidR="00AC2ED1" w:rsidRPr="00AC62DF">
        <w:t xml:space="preserve"> the secondary or stain mixture </w:t>
      </w:r>
      <w:r w:rsidR="00AC2ED1" w:rsidRPr="00AC62DF">
        <w:rPr>
          <w:b/>
          <w:bCs/>
        </w:rPr>
        <w:t>[1]</w:t>
      </w:r>
      <w:r w:rsidR="00AC2ED1" w:rsidRPr="00AC62DF">
        <w:t xml:space="preserve">. </w:t>
      </w:r>
      <w:r>
        <w:t>Then w</w:t>
      </w:r>
      <w:r w:rsidR="00AC2ED1" w:rsidRPr="00AC62DF">
        <w:t xml:space="preserve">ash the samples four times for 10 minutes each in 0.05 percent phosphate-buffered </w:t>
      </w:r>
      <w:r w:rsidR="00AC2ED1" w:rsidRPr="00AC62DF">
        <w:lastRenderedPageBreak/>
        <w:t xml:space="preserve">saline with Tween-20 at room temperature </w:t>
      </w:r>
      <w:r w:rsidR="00AC2ED1" w:rsidRPr="00AC62DF">
        <w:rPr>
          <w:b/>
          <w:bCs/>
        </w:rPr>
        <w:t>[2]</w:t>
      </w:r>
      <w:r w:rsidR="00AC2ED1" w:rsidRPr="00AC62DF">
        <w:t>.</w:t>
      </w:r>
    </w:p>
    <w:p w14:paraId="21CBDB22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removing secondary solution with a pipette.</w:t>
      </w:r>
    </w:p>
    <w:p w14:paraId="24A26E50" w14:textId="7AA20BE3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Talent performing </w:t>
      </w:r>
      <w:r w:rsidR="00506106">
        <w:t>a</w:t>
      </w:r>
      <w:r w:rsidRPr="00AC62DF">
        <w:t xml:space="preserve"> PBS-T was</w:t>
      </w:r>
      <w:r w:rsidR="00506106">
        <w:t>h</w:t>
      </w:r>
      <w:r w:rsidRPr="00AC62DF">
        <w:t>.</w:t>
      </w:r>
    </w:p>
    <w:p w14:paraId="066EA711" w14:textId="77777777" w:rsidR="00AC2ED1" w:rsidRDefault="00AC2ED1" w:rsidP="00AC2ED1">
      <w:pPr>
        <w:pStyle w:val="Narration"/>
        <w:numPr>
          <w:ilvl w:val="1"/>
          <w:numId w:val="3"/>
        </w:numPr>
      </w:pPr>
      <w:r w:rsidRPr="00AC62DF">
        <w:t xml:space="preserve">Label the frosted area of a microscope slide with the sample number or identifying information such as date, genotype, antibody, or slide number </w:t>
      </w:r>
      <w:r w:rsidRPr="00AC62DF">
        <w:rPr>
          <w:b/>
          <w:bCs/>
        </w:rPr>
        <w:t>[1]</w:t>
      </w:r>
      <w:r w:rsidRPr="00AC62DF">
        <w:t>.</w:t>
      </w:r>
    </w:p>
    <w:p w14:paraId="5E0BECE6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labeling the frosted section of a microscope slide.</w:t>
      </w:r>
    </w:p>
    <w:p w14:paraId="6DE6DD66" w14:textId="66A10812" w:rsidR="00506106" w:rsidRDefault="00AC2ED1" w:rsidP="00AC2ED1">
      <w:pPr>
        <w:pStyle w:val="Narration"/>
        <w:numPr>
          <w:ilvl w:val="1"/>
          <w:numId w:val="3"/>
        </w:numPr>
      </w:pPr>
      <w:r w:rsidRPr="00AC62DF">
        <w:t xml:space="preserve">Add number 1 coverslip spacers about 1 </w:t>
      </w:r>
      <w:proofErr w:type="spellStart"/>
      <w:r w:rsidRPr="00AC62DF">
        <w:t>centimeter</w:t>
      </w:r>
      <w:proofErr w:type="spellEnd"/>
      <w:r w:rsidRPr="00AC62DF">
        <w:t xml:space="preserve"> apart for sample placement </w:t>
      </w:r>
      <w:r w:rsidR="00506106">
        <w:rPr>
          <w:b/>
          <w:bCs/>
        </w:rPr>
        <w:t xml:space="preserve">[1]. </w:t>
      </w:r>
      <w:r w:rsidRPr="00AC62DF">
        <w:t xml:space="preserve"> </w:t>
      </w:r>
      <w:r w:rsidR="00506106">
        <w:t>S</w:t>
      </w:r>
      <w:r w:rsidRPr="00AC62DF">
        <w:t xml:space="preserve">ecure with a drop of 50 percent glycerol </w:t>
      </w:r>
      <w:r w:rsidRPr="00AC62DF">
        <w:rPr>
          <w:b/>
          <w:bCs/>
        </w:rPr>
        <w:t>[</w:t>
      </w:r>
      <w:r w:rsidR="00506106">
        <w:rPr>
          <w:b/>
          <w:bCs/>
        </w:rPr>
        <w:t>2</w:t>
      </w:r>
      <w:r w:rsidRPr="00AC62DF">
        <w:rPr>
          <w:b/>
          <w:bCs/>
        </w:rPr>
        <w:t>]</w:t>
      </w:r>
      <w:r w:rsidRPr="00AC62DF">
        <w:t xml:space="preserve">. </w:t>
      </w:r>
    </w:p>
    <w:p w14:paraId="04BA739D" w14:textId="77777777" w:rsidR="00506106" w:rsidRDefault="00506106" w:rsidP="00506106">
      <w:pPr>
        <w:pStyle w:val="ShotDescription"/>
        <w:numPr>
          <w:ilvl w:val="2"/>
          <w:numId w:val="3"/>
        </w:numPr>
      </w:pPr>
      <w:r w:rsidRPr="00AC62DF">
        <w:t>Talent placing spacer coverslips</w:t>
      </w:r>
      <w:r>
        <w:t>.</w:t>
      </w:r>
    </w:p>
    <w:p w14:paraId="6787B963" w14:textId="2BE964B8" w:rsidR="00506106" w:rsidRDefault="00506106" w:rsidP="00506106">
      <w:pPr>
        <w:pStyle w:val="ShotDescription"/>
        <w:numPr>
          <w:ilvl w:val="2"/>
          <w:numId w:val="3"/>
        </w:numPr>
      </w:pPr>
      <w:r>
        <w:t>Talent adding a drop of</w:t>
      </w:r>
      <w:r w:rsidRPr="00AC62DF">
        <w:t xml:space="preserve"> glycerol.</w:t>
      </w:r>
    </w:p>
    <w:p w14:paraId="470805BD" w14:textId="77777777" w:rsidR="00506106" w:rsidRDefault="00506106" w:rsidP="00506106">
      <w:pPr>
        <w:pStyle w:val="Narration"/>
        <w:ind w:left="1627" w:firstLine="0"/>
      </w:pPr>
    </w:p>
    <w:p w14:paraId="0A8C1677" w14:textId="02981DE7" w:rsidR="00AC2ED1" w:rsidRDefault="00506106" w:rsidP="00AC2ED1">
      <w:pPr>
        <w:pStyle w:val="Narration"/>
        <w:numPr>
          <w:ilvl w:val="1"/>
          <w:numId w:val="3"/>
        </w:numPr>
      </w:pPr>
      <w:r>
        <w:t>Now, add</w:t>
      </w:r>
      <w:r w:rsidR="00AC2ED1" w:rsidRPr="00AC62DF">
        <w:t xml:space="preserve"> a drop of mounting medium between the spacers </w:t>
      </w:r>
      <w:r w:rsidR="00AC2ED1" w:rsidRPr="00AC62DF">
        <w:rPr>
          <w:b/>
          <w:bCs/>
        </w:rPr>
        <w:t>[</w:t>
      </w:r>
      <w:r>
        <w:rPr>
          <w:b/>
          <w:bCs/>
        </w:rPr>
        <w:t>1</w:t>
      </w:r>
      <w:r w:rsidR="00AC2ED1" w:rsidRPr="00AC62DF">
        <w:rPr>
          <w:b/>
          <w:bCs/>
        </w:rPr>
        <w:t>]</w:t>
      </w:r>
      <w:r w:rsidR="00AC2ED1" w:rsidRPr="00AC62DF">
        <w:t xml:space="preserve">. </w:t>
      </w:r>
      <w:r>
        <w:t>Pipette out any</w:t>
      </w:r>
      <w:r w:rsidR="00AC2ED1" w:rsidRPr="00AC62DF">
        <w:t xml:space="preserve"> residual wash buffer </w:t>
      </w:r>
      <w:r>
        <w:rPr>
          <w:b/>
          <w:bCs/>
        </w:rPr>
        <w:t xml:space="preserve">[2] </w:t>
      </w:r>
      <w:r w:rsidR="00AC2ED1" w:rsidRPr="00AC62DF">
        <w:t xml:space="preserve">and immediately transfer samples into the mounting medium </w:t>
      </w:r>
      <w:r w:rsidR="00AC2ED1" w:rsidRPr="00AC62DF">
        <w:rPr>
          <w:b/>
          <w:bCs/>
        </w:rPr>
        <w:t>[</w:t>
      </w:r>
      <w:r w:rsidR="00456454">
        <w:rPr>
          <w:b/>
          <w:bCs/>
        </w:rPr>
        <w:t>3</w:t>
      </w:r>
      <w:r w:rsidR="00AC2ED1" w:rsidRPr="00AC62DF">
        <w:rPr>
          <w:b/>
          <w:bCs/>
        </w:rPr>
        <w:t>]</w:t>
      </w:r>
      <w:r w:rsidR="00AC2ED1" w:rsidRPr="00AC62DF">
        <w:t xml:space="preserve">. </w:t>
      </w:r>
    </w:p>
    <w:p w14:paraId="1A51AEF3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adding mounting medium between spacers.</w:t>
      </w:r>
    </w:p>
    <w:p w14:paraId="600CD633" w14:textId="0A4FC538" w:rsidR="00506106" w:rsidRDefault="00506106" w:rsidP="00AC2ED1">
      <w:pPr>
        <w:pStyle w:val="ShotDescription"/>
        <w:numPr>
          <w:ilvl w:val="2"/>
          <w:numId w:val="3"/>
        </w:numPr>
      </w:pPr>
      <w:r>
        <w:t xml:space="preserve">Talent pipetting out any residual wash buffer. </w:t>
      </w:r>
    </w:p>
    <w:p w14:paraId="4AB14F1B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samples into mounting medium.</w:t>
      </w:r>
    </w:p>
    <w:p w14:paraId="79C35879" w14:textId="6A4BDF04" w:rsidR="00506106" w:rsidRPr="00506106" w:rsidRDefault="00506106" w:rsidP="00506106">
      <w:pPr>
        <w:pStyle w:val="ShotDescription"/>
        <w:numPr>
          <w:ilvl w:val="1"/>
          <w:numId w:val="3"/>
        </w:numPr>
        <w:rPr>
          <w:color w:val="7030A0"/>
        </w:rPr>
      </w:pPr>
      <w:r w:rsidRPr="00506106">
        <w:rPr>
          <w:color w:val="7030A0"/>
        </w:rPr>
        <w:t xml:space="preserve">Using Dumont number 5 forceps, organize the samples into rows and columns with non-overlapping thoraces and indirect flight muscles facing up </w:t>
      </w:r>
      <w:r w:rsidRPr="00506106">
        <w:rPr>
          <w:b/>
          <w:bCs/>
          <w:color w:val="7030A0"/>
        </w:rPr>
        <w:t>[1-TXT]</w:t>
      </w:r>
      <w:r w:rsidRPr="00506106">
        <w:rPr>
          <w:color w:val="7030A0"/>
        </w:rPr>
        <w:t xml:space="preserve">. Carefully add a number 1 coverslip over the samples </w:t>
      </w:r>
      <w:r w:rsidRPr="00506106">
        <w:rPr>
          <w:b/>
          <w:bCs/>
          <w:color w:val="7030A0"/>
        </w:rPr>
        <w:t>[2]</w:t>
      </w:r>
      <w:r w:rsidRPr="00506106">
        <w:rPr>
          <w:color w:val="7030A0"/>
        </w:rPr>
        <w:t xml:space="preserve">. </w:t>
      </w:r>
    </w:p>
    <w:p w14:paraId="0F34ACCE" w14:textId="2543C3B4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organizing samples with correct orientation.</w:t>
      </w:r>
      <w:r w:rsidR="00506106">
        <w:t xml:space="preserve"> </w:t>
      </w:r>
      <w:r w:rsidR="00506106">
        <w:rPr>
          <w:b/>
          <w:bCs/>
        </w:rPr>
        <w:t>TXT: Flip samples if necessary</w:t>
      </w:r>
    </w:p>
    <w:p w14:paraId="72D6272F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placing final coverslip over samples.</w:t>
      </w:r>
    </w:p>
    <w:p w14:paraId="4B050D1A" w14:textId="5E5C2D17" w:rsidR="00506106" w:rsidRPr="00506106" w:rsidRDefault="00506106" w:rsidP="00506106">
      <w:pPr>
        <w:pStyle w:val="ShotDescription"/>
        <w:numPr>
          <w:ilvl w:val="1"/>
          <w:numId w:val="3"/>
        </w:numPr>
        <w:rPr>
          <w:color w:val="7030A0"/>
        </w:rPr>
      </w:pPr>
      <w:r w:rsidRPr="00506106">
        <w:rPr>
          <w:color w:val="7030A0"/>
        </w:rPr>
        <w:t xml:space="preserve">Next, back-fill the sample area with mounting medium until all thoraces are submerged </w:t>
      </w:r>
      <w:r w:rsidRPr="00506106">
        <w:rPr>
          <w:b/>
          <w:bCs/>
          <w:color w:val="7030A0"/>
        </w:rPr>
        <w:t>[1]</w:t>
      </w:r>
      <w:r w:rsidRPr="00506106">
        <w:rPr>
          <w:color w:val="7030A0"/>
        </w:rPr>
        <w:t xml:space="preserve">. Then use clear nail polish to seal both the sample coverslip and spacer coverslips </w:t>
      </w:r>
      <w:r w:rsidRPr="00506106">
        <w:rPr>
          <w:b/>
          <w:bCs/>
          <w:color w:val="7030A0"/>
        </w:rPr>
        <w:t>[2]</w:t>
      </w:r>
      <w:r w:rsidRPr="00506106">
        <w:rPr>
          <w:color w:val="7030A0"/>
        </w:rPr>
        <w:t>.</w:t>
      </w:r>
    </w:p>
    <w:p w14:paraId="1CAA39CD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back-filling mounting medium.</w:t>
      </w:r>
    </w:p>
    <w:p w14:paraId="49782D89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sealing all coverslips with clear nail polish.</w:t>
      </w:r>
    </w:p>
    <w:p w14:paraId="2277C639" w14:textId="77777777" w:rsidR="00AC2ED1" w:rsidRPr="00AC62DF" w:rsidRDefault="00AC2ED1" w:rsidP="00AC2ED1"/>
    <w:p w14:paraId="09689C4F" w14:textId="113ABB3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2FF548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B38AA">
        <w:rPr>
          <w:rFonts w:eastAsia="Times New Roman" w:cstheme="minorHAnsi"/>
          <w:bCs/>
        </w:rPr>
        <w:t>17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03FE4F9" w14:textId="646B4F9D" w:rsidR="00583F52" w:rsidRDefault="00583F52" w:rsidP="00583F52">
      <w:pPr>
        <w:pStyle w:val="Narration"/>
        <w:numPr>
          <w:ilvl w:val="1"/>
          <w:numId w:val="3"/>
        </w:numPr>
      </w:pPr>
      <w:r w:rsidRPr="009014CA">
        <w:t xml:space="preserve">Sarcomere </w:t>
      </w:r>
      <w:r>
        <w:t xml:space="preserve">morphology was effectively preserved </w:t>
      </w:r>
      <w:r w:rsidRPr="009014CA">
        <w:t>with 4% paraformaldehyde</w:t>
      </w:r>
      <w:r>
        <w:t xml:space="preserve"> </w:t>
      </w:r>
      <w:r>
        <w:rPr>
          <w:b/>
          <w:bCs/>
        </w:rPr>
        <w:t xml:space="preserve">[1] </w:t>
      </w:r>
      <w:r>
        <w:t>but a significant difference in sarcomere width was seen between</w:t>
      </w:r>
      <w:r w:rsidRPr="009014CA">
        <w:t xml:space="preserve">% paraformaldehyde in phosphate buffered saline than relaxing solution </w:t>
      </w:r>
      <w:r w:rsidRPr="009014CA">
        <w:rPr>
          <w:b/>
        </w:rPr>
        <w:t>[</w:t>
      </w:r>
      <w:r>
        <w:rPr>
          <w:b/>
        </w:rPr>
        <w:t>2</w:t>
      </w:r>
      <w:r w:rsidRPr="009014CA">
        <w:rPr>
          <w:b/>
        </w:rPr>
        <w:t>]</w:t>
      </w:r>
      <w:r w:rsidRPr="009014CA">
        <w:t>.</w:t>
      </w:r>
    </w:p>
    <w:p w14:paraId="0EACF3F7" w14:textId="7D2078DB" w:rsidR="00583F52" w:rsidRPr="00583F52" w:rsidRDefault="00583F52" w:rsidP="00583F52">
      <w:pPr>
        <w:pStyle w:val="ShotDescription"/>
        <w:numPr>
          <w:ilvl w:val="2"/>
          <w:numId w:val="3"/>
        </w:numPr>
        <w:rPr>
          <w:i/>
          <w:iCs/>
        </w:rPr>
      </w:pPr>
      <w:r w:rsidRPr="009014CA">
        <w:t>LAB MEDIA: Figure 6</w:t>
      </w:r>
      <w:r>
        <w:t xml:space="preserve"> I and </w:t>
      </w:r>
      <w:r w:rsidRPr="009014CA">
        <w:t>J</w:t>
      </w:r>
      <w:r>
        <w:t xml:space="preserve"> </w:t>
      </w:r>
      <w:r w:rsidRPr="00583F52">
        <w:rPr>
          <w:i/>
          <w:iCs/>
          <w:color w:val="3333FF"/>
        </w:rPr>
        <w:t xml:space="preserve">Video Editor: Please </w:t>
      </w:r>
      <w:proofErr w:type="gramStart"/>
      <w:r w:rsidRPr="00583F52">
        <w:rPr>
          <w:i/>
          <w:iCs/>
          <w:color w:val="3333FF"/>
        </w:rPr>
        <w:t>highlight“</w:t>
      </w:r>
      <w:proofErr w:type="gramEnd"/>
      <w:r w:rsidRPr="00583F52">
        <w:rPr>
          <w:i/>
          <w:iCs/>
          <w:color w:val="3333FF"/>
        </w:rPr>
        <w:t>4% PFA (PBS)” and</w:t>
      </w:r>
      <w:r w:rsidRPr="00583F52">
        <w:rPr>
          <w:color w:val="3333FF"/>
        </w:rPr>
        <w:t xml:space="preserve"> </w:t>
      </w:r>
      <w:r w:rsidRPr="00583F52">
        <w:rPr>
          <w:i/>
          <w:iCs/>
          <w:color w:val="3333FF"/>
        </w:rPr>
        <w:t>“4% PFA (RS)”in both graphs</w:t>
      </w:r>
      <w:r w:rsidRPr="00583F52">
        <w:rPr>
          <w:i/>
          <w:iCs/>
        </w:rPr>
        <w:t xml:space="preserve"> </w:t>
      </w:r>
    </w:p>
    <w:p w14:paraId="6E3FECE9" w14:textId="62C8AC8F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6</w:t>
      </w:r>
      <w:r>
        <w:t xml:space="preserve"> </w:t>
      </w:r>
      <w:r w:rsidRPr="009014CA">
        <w:t xml:space="preserve">J. </w:t>
      </w:r>
      <w:r w:rsidRPr="00583F52">
        <w:rPr>
          <w:i/>
          <w:iCs/>
          <w:color w:val="3333FF"/>
        </w:rPr>
        <w:t>Video editor: Highlight “4% PFA (PBS)”</w:t>
      </w:r>
      <w:r w:rsidRPr="00583F52">
        <w:rPr>
          <w:color w:val="3333FF"/>
        </w:rPr>
        <w:t xml:space="preserve"> </w:t>
      </w:r>
    </w:p>
    <w:p w14:paraId="25709949" w14:textId="310A4653" w:rsidR="00583F52" w:rsidRDefault="00583F52" w:rsidP="00583F52">
      <w:pPr>
        <w:pStyle w:val="Narration"/>
        <w:numPr>
          <w:ilvl w:val="1"/>
          <w:numId w:val="3"/>
        </w:numPr>
      </w:pPr>
      <w:r w:rsidRPr="00BB38AA">
        <w:t>Methanol</w:t>
      </w:r>
      <w:r w:rsidR="00BB38AA">
        <w:t xml:space="preserve"> fixation preserved myofiber and sarcomere structures </w:t>
      </w:r>
      <w:r w:rsidR="00BB38AA">
        <w:rPr>
          <w:b/>
          <w:bCs/>
        </w:rPr>
        <w:t>[1</w:t>
      </w:r>
      <w:proofErr w:type="gramStart"/>
      <w:r w:rsidR="00BB38AA">
        <w:rPr>
          <w:b/>
          <w:bCs/>
        </w:rPr>
        <w:t xml:space="preserve">] </w:t>
      </w:r>
      <w:r w:rsidR="00BB38AA">
        <w:t xml:space="preserve"> but</w:t>
      </w:r>
      <w:proofErr w:type="gramEnd"/>
      <w:r w:rsidR="00BB38AA">
        <w:t xml:space="preserve"> </w:t>
      </w:r>
      <w:r w:rsidR="00BB38AA" w:rsidRPr="00BB38AA">
        <w:t>sarcomeres were significantly shorter and thinner than with 4% PFA fixation</w:t>
      </w:r>
      <w:r w:rsidR="00BB38AA">
        <w:t xml:space="preserve"> </w:t>
      </w:r>
      <w:r w:rsidR="00BB38AA">
        <w:rPr>
          <w:b/>
          <w:bCs/>
        </w:rPr>
        <w:t xml:space="preserve">[2]. </w:t>
      </w:r>
    </w:p>
    <w:p w14:paraId="6BB55C0F" w14:textId="5C7CA4C7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 xml:space="preserve">LAB MEDIA: Figure </w:t>
      </w:r>
      <w:r w:rsidR="00BB38AA">
        <w:t>6 C and G</w:t>
      </w:r>
      <w:r w:rsidR="00BB38AA">
        <w:tab/>
      </w:r>
    </w:p>
    <w:p w14:paraId="0CDA633C" w14:textId="15523273" w:rsidR="00BB38AA" w:rsidRDefault="00583F52" w:rsidP="00BB38AA">
      <w:pPr>
        <w:pStyle w:val="ShotDescription"/>
        <w:numPr>
          <w:ilvl w:val="2"/>
          <w:numId w:val="3"/>
        </w:numPr>
      </w:pPr>
      <w:r w:rsidRPr="009014CA">
        <w:t>LAB MEDIA: Figure 6</w:t>
      </w:r>
      <w:r w:rsidR="00BB38AA">
        <w:t xml:space="preserve"> I and </w:t>
      </w:r>
      <w:r w:rsidRPr="009014CA">
        <w:t xml:space="preserve">J. </w:t>
      </w:r>
      <w:r w:rsidR="00BB38AA" w:rsidRPr="00583F52">
        <w:rPr>
          <w:i/>
          <w:iCs/>
          <w:color w:val="3333FF"/>
        </w:rPr>
        <w:t>Video Editor: Please highlight</w:t>
      </w:r>
      <w:r w:rsidR="00BB38AA">
        <w:rPr>
          <w:i/>
          <w:iCs/>
          <w:color w:val="3333FF"/>
        </w:rPr>
        <w:t xml:space="preserve"> the methanol box plot</w:t>
      </w:r>
    </w:p>
    <w:p w14:paraId="2799A3C9" w14:textId="311DB84F" w:rsidR="00583F52" w:rsidRPr="009014CA" w:rsidRDefault="00583F52" w:rsidP="00BB38AA">
      <w:pPr>
        <w:pStyle w:val="ShotDescription"/>
        <w:ind w:firstLine="0"/>
      </w:pPr>
    </w:p>
    <w:p w14:paraId="4C2D2512" w14:textId="77777777" w:rsidR="00583F52" w:rsidRDefault="00583F52" w:rsidP="00583F52">
      <w:pPr>
        <w:pStyle w:val="Narration"/>
        <w:numPr>
          <w:ilvl w:val="1"/>
          <w:numId w:val="3"/>
        </w:numPr>
      </w:pPr>
      <w:r w:rsidRPr="009014CA">
        <w:t xml:space="preserve">Glyoxal fixation significantly reduced sarcomere width compared to 4% paraformaldehyde </w:t>
      </w:r>
      <w:r w:rsidRPr="009014CA">
        <w:rPr>
          <w:b/>
        </w:rPr>
        <w:t>[1]</w:t>
      </w:r>
      <w:r w:rsidRPr="009014CA">
        <w:t>.</w:t>
      </w:r>
    </w:p>
    <w:p w14:paraId="7AF3EF37" w14:textId="0D6633C8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 xml:space="preserve">LAB MEDIA: Figure 6J. </w:t>
      </w:r>
      <w:r w:rsidRPr="00BB38AA">
        <w:rPr>
          <w:i/>
          <w:iCs/>
          <w:color w:val="3333FF"/>
        </w:rPr>
        <w:t>Video editor: Highlight “9% glyoxal”</w:t>
      </w:r>
      <w:r w:rsidRPr="009014CA">
        <w:t xml:space="preserve"> </w:t>
      </w:r>
    </w:p>
    <w:p w14:paraId="7B2CFC59" w14:textId="4C6FD6A5" w:rsidR="00583F52" w:rsidRDefault="00583F52" w:rsidP="00583F52">
      <w:pPr>
        <w:pStyle w:val="Narration"/>
        <w:numPr>
          <w:ilvl w:val="1"/>
          <w:numId w:val="3"/>
        </w:numPr>
      </w:pPr>
      <w:r w:rsidRPr="009014CA">
        <w:t xml:space="preserve">Fixation for 15 or 30 minutes preserved sarcomere structure </w:t>
      </w:r>
      <w:r w:rsidRPr="009014CA">
        <w:rPr>
          <w:b/>
        </w:rPr>
        <w:t>[1]</w:t>
      </w:r>
      <w:r w:rsidRPr="009014CA">
        <w:t xml:space="preserve">, </w:t>
      </w:r>
      <w:r w:rsidR="00BB38AA">
        <w:t>but a</w:t>
      </w:r>
      <w:r w:rsidRPr="009014CA">
        <w:t xml:space="preserve"> 7</w:t>
      </w:r>
      <w:r w:rsidR="00BB38AA">
        <w:t>-</w:t>
      </w:r>
      <w:r w:rsidRPr="009014CA">
        <w:t xml:space="preserve">minutes </w:t>
      </w:r>
      <w:r w:rsidR="00BB38AA">
        <w:t xml:space="preserve">== produced inconsistent morphologies </w:t>
      </w:r>
      <w:r w:rsidRPr="009014CA">
        <w:rPr>
          <w:b/>
        </w:rPr>
        <w:t>[2]</w:t>
      </w:r>
      <w:r w:rsidRPr="009014CA">
        <w:t>.</w:t>
      </w:r>
    </w:p>
    <w:p w14:paraId="07D9EDC7" w14:textId="29CE8E43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6</w:t>
      </w:r>
      <w:r w:rsidR="00BB38AA">
        <w:t>K</w:t>
      </w:r>
      <w:r w:rsidRPr="009014CA">
        <w:t xml:space="preserve">–M. </w:t>
      </w:r>
      <w:r w:rsidRPr="00BB38AA">
        <w:rPr>
          <w:i/>
          <w:iCs/>
          <w:color w:val="3333FF"/>
        </w:rPr>
        <w:t xml:space="preserve">Video editor: Highlight </w:t>
      </w:r>
      <w:r w:rsidR="00BB38AA" w:rsidRPr="00BB38AA">
        <w:rPr>
          <w:i/>
          <w:iCs/>
          <w:color w:val="3333FF"/>
        </w:rPr>
        <w:t>L and M</w:t>
      </w:r>
    </w:p>
    <w:p w14:paraId="4E83A01E" w14:textId="1C1AAA11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6K</w:t>
      </w:r>
      <w:r w:rsidR="00BB38AA">
        <w:t>-M</w:t>
      </w:r>
      <w:r w:rsidRPr="009014CA">
        <w:t xml:space="preserve">. </w:t>
      </w:r>
      <w:r w:rsidRPr="00BB38AA">
        <w:rPr>
          <w:i/>
          <w:iCs/>
          <w:color w:val="3333FF"/>
        </w:rPr>
        <w:t xml:space="preserve">Video editor: Highlight </w:t>
      </w:r>
      <w:r w:rsidR="00BB38AA" w:rsidRPr="00BB38AA">
        <w:rPr>
          <w:i/>
          <w:iCs/>
          <w:color w:val="3333FF"/>
        </w:rPr>
        <w:t>K</w:t>
      </w:r>
    </w:p>
    <w:p w14:paraId="2AA27AE9" w14:textId="50AD3203" w:rsidR="00583F52" w:rsidRDefault="00BB38AA" w:rsidP="00583F52">
      <w:pPr>
        <w:pStyle w:val="Narration"/>
        <w:numPr>
          <w:ilvl w:val="1"/>
          <w:numId w:val="3"/>
        </w:numPr>
      </w:pPr>
      <w:r>
        <w:t xml:space="preserve">The </w:t>
      </w:r>
      <w:proofErr w:type="spellStart"/>
      <w:r>
        <w:t>myostructure</w:t>
      </w:r>
      <w:proofErr w:type="spellEnd"/>
      <w:r>
        <w:t xml:space="preserve"> of the indirect flight muscles appears frayed and ripped due to dull blades </w:t>
      </w:r>
      <w:r>
        <w:rPr>
          <w:b/>
          <w:bCs/>
        </w:rPr>
        <w:t xml:space="preserve">[1] </w:t>
      </w:r>
      <w:r>
        <w:t xml:space="preserve">or blade slips </w:t>
      </w:r>
      <w:r>
        <w:rPr>
          <w:b/>
          <w:bCs/>
        </w:rPr>
        <w:t xml:space="preserve">[2]. </w:t>
      </w:r>
      <w:r>
        <w:t xml:space="preserve">Forceps in direct contact with the muscles led to divots or stretching, pulling the sarcomeres apart </w:t>
      </w:r>
      <w:r>
        <w:rPr>
          <w:b/>
          <w:bCs/>
        </w:rPr>
        <w:t xml:space="preserve">[3]. </w:t>
      </w:r>
      <w:r>
        <w:t xml:space="preserve">Stretching or thorax deformation led to a loss of the Z-disc </w:t>
      </w:r>
      <w:r>
        <w:rPr>
          <w:b/>
          <w:bCs/>
        </w:rPr>
        <w:t xml:space="preserve">[4]. </w:t>
      </w:r>
      <w:r>
        <w:t xml:space="preserve">Sawing the </w:t>
      </w:r>
      <w:proofErr w:type="spellStart"/>
      <w:r>
        <w:t>fibers</w:t>
      </w:r>
      <w:proofErr w:type="spellEnd"/>
      <w:r>
        <w:t xml:space="preserve"> caused unravelling </w:t>
      </w:r>
      <w:r>
        <w:rPr>
          <w:b/>
          <w:bCs/>
        </w:rPr>
        <w:t xml:space="preserve">[5]. </w:t>
      </w:r>
    </w:p>
    <w:p w14:paraId="36521895" w14:textId="0E3220F5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 xml:space="preserve">LAB MEDIA: Figure 6N. </w:t>
      </w:r>
    </w:p>
    <w:p w14:paraId="0685E11A" w14:textId="34270D7A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lastRenderedPageBreak/>
        <w:t xml:space="preserve">LAB MEDIA: Figure 6O. </w:t>
      </w:r>
    </w:p>
    <w:p w14:paraId="5919552C" w14:textId="593CDD2E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 xml:space="preserve">LAB MEDIA: Figure 6P. </w:t>
      </w:r>
    </w:p>
    <w:p w14:paraId="3BE551B3" w14:textId="0E8ED7A5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6Q</w:t>
      </w:r>
      <w:r w:rsidR="00BB38AA">
        <w:t xml:space="preserve"> </w:t>
      </w:r>
    </w:p>
    <w:p w14:paraId="335976A0" w14:textId="099855C0" w:rsidR="00BB38AA" w:rsidRDefault="00BB38AA" w:rsidP="00BB38AA">
      <w:pPr>
        <w:pStyle w:val="ShotDescription"/>
        <w:numPr>
          <w:ilvl w:val="2"/>
          <w:numId w:val="3"/>
        </w:numPr>
      </w:pPr>
      <w:r w:rsidRPr="009014CA">
        <w:t>LAB MEDIA: Figure 6</w:t>
      </w:r>
      <w:r>
        <w:t>R</w:t>
      </w:r>
    </w:p>
    <w:p w14:paraId="6AFA13B1" w14:textId="77777777" w:rsidR="00BB38AA" w:rsidRPr="009014CA" w:rsidRDefault="00BB38AA" w:rsidP="00BB38AA">
      <w:pPr>
        <w:pStyle w:val="ShotDescription"/>
        <w:ind w:firstLine="0"/>
      </w:pPr>
    </w:p>
    <w:p w14:paraId="677C1C43" w14:textId="77777777" w:rsidR="00583F52" w:rsidRDefault="00583F52" w:rsidP="00583F52">
      <w:pPr>
        <w:pStyle w:val="Narration"/>
        <w:numPr>
          <w:ilvl w:val="1"/>
          <w:numId w:val="3"/>
        </w:numPr>
      </w:pPr>
      <w:r w:rsidRPr="009014CA">
        <w:t xml:space="preserve">At 72 hours and adult stages, SmnE33 mutants lacked sarcomeres </w:t>
      </w:r>
      <w:r w:rsidRPr="009014CA">
        <w:rPr>
          <w:b/>
        </w:rPr>
        <w:t>[1]</w:t>
      </w:r>
      <w:r w:rsidRPr="009014CA">
        <w:t xml:space="preserve">, with reduced F-actin </w:t>
      </w:r>
      <w:r w:rsidRPr="009014CA">
        <w:rPr>
          <w:b/>
        </w:rPr>
        <w:t>[2]</w:t>
      </w:r>
      <w:r w:rsidRPr="009014CA">
        <w:t xml:space="preserve"> and starburst bundles </w:t>
      </w:r>
      <w:r w:rsidRPr="009014CA">
        <w:rPr>
          <w:b/>
        </w:rPr>
        <w:t>[3]</w:t>
      </w:r>
      <w:r w:rsidRPr="009014CA">
        <w:t>.</w:t>
      </w:r>
    </w:p>
    <w:p w14:paraId="1F55272F" w14:textId="6163293C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h, </w:t>
      </w:r>
      <w:r w:rsidRPr="009014CA">
        <w:t>H</w:t>
      </w:r>
      <w:proofErr w:type="gramStart"/>
      <w:r w:rsidRPr="009014CA">
        <w:t>′,</w:t>
      </w:r>
      <w:r w:rsidR="00BB38AA">
        <w:t xml:space="preserve">L, </w:t>
      </w:r>
      <w:r w:rsidRPr="009014CA">
        <w:t xml:space="preserve"> L</w:t>
      </w:r>
      <w:proofErr w:type="gramEnd"/>
      <w:r w:rsidRPr="009014CA">
        <w:t xml:space="preserve">′. </w:t>
      </w:r>
      <w:r w:rsidRPr="00BB38AA">
        <w:rPr>
          <w:i/>
          <w:iCs/>
          <w:color w:val="3333FF"/>
        </w:rPr>
        <w:t xml:space="preserve">Video editor: Highlight </w:t>
      </w:r>
      <w:r w:rsidR="00BB38AA" w:rsidRPr="00BB38AA">
        <w:rPr>
          <w:i/>
          <w:iCs/>
          <w:color w:val="3333FF"/>
        </w:rPr>
        <w:t>H’ and L’</w:t>
      </w:r>
    </w:p>
    <w:p w14:paraId="20CCFEAF" w14:textId="18777969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F, </w:t>
      </w:r>
      <w:r w:rsidRPr="009014CA">
        <w:t>F</w:t>
      </w:r>
      <w:proofErr w:type="gramStart"/>
      <w:r w:rsidRPr="009014CA">
        <w:t>′,</w:t>
      </w:r>
      <w:r w:rsidR="00BB38AA">
        <w:t xml:space="preserve">J, </w:t>
      </w:r>
      <w:r w:rsidRPr="009014CA">
        <w:t xml:space="preserve"> J</w:t>
      </w:r>
      <w:proofErr w:type="gramEnd"/>
      <w:r w:rsidRPr="009014CA">
        <w:t xml:space="preserve">′. </w:t>
      </w:r>
      <w:r w:rsidRPr="00BB38AA">
        <w:rPr>
          <w:i/>
          <w:iCs/>
          <w:color w:val="3333FF"/>
        </w:rPr>
        <w:t xml:space="preserve">Video editor: Highlight </w:t>
      </w:r>
      <w:r w:rsidR="00BB38AA" w:rsidRPr="00BB38AA">
        <w:rPr>
          <w:i/>
          <w:iCs/>
          <w:color w:val="3333FF"/>
        </w:rPr>
        <w:t>F’ and J’</w:t>
      </w:r>
      <w:r w:rsidR="00BB38AA" w:rsidRPr="00BB38AA">
        <w:rPr>
          <w:color w:val="3333FF"/>
        </w:rPr>
        <w:t xml:space="preserve"> </w:t>
      </w:r>
    </w:p>
    <w:p w14:paraId="7353336C" w14:textId="195F2D2A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L, </w:t>
      </w:r>
      <w:proofErr w:type="gramStart"/>
      <w:r w:rsidRPr="009014CA">
        <w:t>L′.</w:t>
      </w:r>
      <w:proofErr w:type="gramEnd"/>
      <w:r w:rsidRPr="009014CA">
        <w:t xml:space="preserve"> </w:t>
      </w:r>
      <w:r w:rsidRPr="00BB38AA">
        <w:rPr>
          <w:i/>
          <w:iCs/>
          <w:color w:val="3333FF"/>
        </w:rPr>
        <w:t>Video editor: Highlight yellow arrows on starburst bundles.</w:t>
      </w:r>
    </w:p>
    <w:p w14:paraId="59E8AABF" w14:textId="77777777" w:rsidR="00583F52" w:rsidRDefault="00583F52" w:rsidP="00583F52">
      <w:pPr>
        <w:pStyle w:val="Narration"/>
        <w:numPr>
          <w:ilvl w:val="1"/>
          <w:numId w:val="3"/>
        </w:numPr>
      </w:pPr>
      <w:r w:rsidRPr="009014CA">
        <w:t xml:space="preserve">At 26 hours after puparium formation, SmnE33 and controls showed similar F-actin cables </w:t>
      </w:r>
      <w:r w:rsidRPr="009014CA">
        <w:rPr>
          <w:b/>
        </w:rPr>
        <w:t>[1]</w:t>
      </w:r>
      <w:r w:rsidRPr="009014CA">
        <w:t xml:space="preserve"> and mesh networks </w:t>
      </w:r>
      <w:r w:rsidRPr="009014CA">
        <w:rPr>
          <w:b/>
        </w:rPr>
        <w:t>[2]</w:t>
      </w:r>
      <w:r w:rsidRPr="009014CA">
        <w:t>.</w:t>
      </w:r>
    </w:p>
    <w:p w14:paraId="4DEB4C9C" w14:textId="7D0F2AF8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A, </w:t>
      </w:r>
      <w:proofErr w:type="gramStart"/>
      <w:r w:rsidRPr="009014CA">
        <w:t>A′,</w:t>
      </w:r>
      <w:proofErr w:type="gramEnd"/>
      <w:r w:rsidRPr="009014CA">
        <w:t xml:space="preserve"> </w:t>
      </w:r>
      <w:r w:rsidR="00BB38AA">
        <w:t xml:space="preserve">B, </w:t>
      </w:r>
      <w:proofErr w:type="gramStart"/>
      <w:r w:rsidRPr="009014CA">
        <w:t>B′.</w:t>
      </w:r>
      <w:proofErr w:type="gramEnd"/>
      <w:r w:rsidRPr="009014CA">
        <w:t xml:space="preserve"> </w:t>
      </w:r>
      <w:r w:rsidRPr="00BB38AA">
        <w:rPr>
          <w:i/>
          <w:iCs/>
          <w:color w:val="3333FF"/>
        </w:rPr>
        <w:t xml:space="preserve">Video editor: </w:t>
      </w:r>
      <w:r w:rsidR="00BB38AA" w:rsidRPr="00BB38AA">
        <w:rPr>
          <w:i/>
          <w:iCs/>
          <w:color w:val="3333FF"/>
        </w:rPr>
        <w:t>Please highlight A’ and B’</w:t>
      </w:r>
    </w:p>
    <w:p w14:paraId="56E6D3BD" w14:textId="00FDF756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C, </w:t>
      </w:r>
      <w:proofErr w:type="gramStart"/>
      <w:r w:rsidRPr="009014CA">
        <w:t>C′,</w:t>
      </w:r>
      <w:proofErr w:type="gramEnd"/>
      <w:r w:rsidRPr="009014CA">
        <w:t xml:space="preserve"> </w:t>
      </w:r>
      <w:r w:rsidR="00BB38AA">
        <w:t xml:space="preserve">D, </w:t>
      </w:r>
      <w:proofErr w:type="gramStart"/>
      <w:r w:rsidRPr="009014CA">
        <w:t>D′.</w:t>
      </w:r>
      <w:proofErr w:type="gramEnd"/>
      <w:r w:rsidRPr="009014CA">
        <w:t xml:space="preserve"> </w:t>
      </w:r>
      <w:r w:rsidRPr="00BB38AA">
        <w:rPr>
          <w:i/>
          <w:iCs/>
          <w:color w:val="3333FF"/>
        </w:rPr>
        <w:t xml:space="preserve">Video editor: </w:t>
      </w:r>
      <w:r w:rsidR="00BB38AA" w:rsidRPr="00BB38AA">
        <w:rPr>
          <w:i/>
          <w:iCs/>
          <w:color w:val="3333FF"/>
        </w:rPr>
        <w:t>Please highlight C’ and D’</w:t>
      </w:r>
      <w:r w:rsidR="00BB38AA" w:rsidRPr="00BB38AA">
        <w:rPr>
          <w:color w:val="3333FF"/>
        </w:rPr>
        <w:t xml:space="preserve"> </w:t>
      </w:r>
    </w:p>
    <w:p w14:paraId="7055D60B" w14:textId="77777777" w:rsidR="00583F52" w:rsidRPr="00AC62DF" w:rsidRDefault="00583F52" w:rsidP="00583F52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DB8532" w14:textId="77777777" w:rsidR="00DF0DDF" w:rsidRDefault="00DF0DDF">
      <w:r>
        <w:separator/>
      </w:r>
    </w:p>
    <w:p w14:paraId="7991B8E2" w14:textId="77777777" w:rsidR="00DF0DDF" w:rsidRDefault="00DF0DDF"/>
  </w:endnote>
  <w:endnote w:type="continuationSeparator" w:id="0">
    <w:p w14:paraId="4206ACA1" w14:textId="77777777" w:rsidR="00DF0DDF" w:rsidRDefault="00DF0DDF">
      <w:r>
        <w:continuationSeparator/>
      </w:r>
    </w:p>
    <w:p w14:paraId="15197B5A" w14:textId="77777777" w:rsidR="00DF0DDF" w:rsidRDefault="00DF0D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D092C6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B38A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96FA63" w14:textId="77777777" w:rsidR="00DF0DDF" w:rsidRDefault="00DF0DDF">
      <w:r>
        <w:separator/>
      </w:r>
    </w:p>
    <w:p w14:paraId="2610930A" w14:textId="77777777" w:rsidR="00DF0DDF" w:rsidRDefault="00DF0DDF"/>
  </w:footnote>
  <w:footnote w:type="continuationSeparator" w:id="0">
    <w:p w14:paraId="5A94B078" w14:textId="77777777" w:rsidR="00DF0DDF" w:rsidRDefault="00DF0DDF">
      <w:r>
        <w:continuationSeparator/>
      </w:r>
    </w:p>
    <w:p w14:paraId="1542C343" w14:textId="77777777" w:rsidR="00DF0DDF" w:rsidRDefault="00DF0D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9F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3F14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454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106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3F52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820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2ED1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2D4B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8AA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0DDF"/>
    <w:rsid w:val="00DF1448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132A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C2ED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C2ED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C2ED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C2ED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C2ED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C2ED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0147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110147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20C1974CEA8C425EA9CEA36290CE35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8688FE-F262-4203-BD33-DF0A6CD14284}"/>
      </w:docPartPr>
      <w:docPartBody>
        <w:p w:rsidR="00BD3F2F" w:rsidRDefault="009F5986" w:rsidP="009F5986">
          <w:pPr>
            <w:pStyle w:val="20C1974CEA8C425EA9CEA36290CE35C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0AAE0AC6CCF4C17864FC86E8F827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99827-E50B-48FE-920A-8303B7784282}"/>
      </w:docPartPr>
      <w:docPartBody>
        <w:p w:rsidR="00BD3F2F" w:rsidRDefault="009F5986" w:rsidP="009F5986">
          <w:pPr>
            <w:pStyle w:val="30AAE0AC6CCF4C17864FC86E8F82770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09FB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3F14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14CB1"/>
    <w:rsid w:val="0054238C"/>
    <w:rsid w:val="00542F31"/>
    <w:rsid w:val="005611F3"/>
    <w:rsid w:val="00565A22"/>
    <w:rsid w:val="005950B3"/>
    <w:rsid w:val="005B24C0"/>
    <w:rsid w:val="00627CAF"/>
    <w:rsid w:val="00685F9D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80820"/>
    <w:rsid w:val="00996A4C"/>
    <w:rsid w:val="009E354D"/>
    <w:rsid w:val="009F5986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3F2F"/>
    <w:rsid w:val="00BD547D"/>
    <w:rsid w:val="00BE41A6"/>
    <w:rsid w:val="00BE7565"/>
    <w:rsid w:val="00C26F24"/>
    <w:rsid w:val="00C30852"/>
    <w:rsid w:val="00C52B21"/>
    <w:rsid w:val="00C76C5C"/>
    <w:rsid w:val="00C863C5"/>
    <w:rsid w:val="00C867B2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C1974CEA8C425EA9CEA36290CE35CE">
    <w:name w:val="20C1974CEA8C425EA9CEA36290CE35CE"/>
    <w:rsid w:val="009F5986"/>
    <w:pPr>
      <w:spacing w:after="160" w:line="278" w:lineRule="auto"/>
    </w:pPr>
    <w:rPr>
      <w:kern w:val="2"/>
      <w14:ligatures w14:val="standardContextual"/>
    </w:rPr>
  </w:style>
  <w:style w:type="paragraph" w:customStyle="1" w:styleId="30AAE0AC6CCF4C17864FC86E8F827709">
    <w:name w:val="30AAE0AC6CCF4C17864FC86E8F827709"/>
    <w:rsid w:val="009F5986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2</Pages>
  <Words>2841</Words>
  <Characters>16198</Characters>
  <Application>Microsoft Office Word</Application>
  <DocSecurity>0</DocSecurity>
  <Lines>134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dcterms:created xsi:type="dcterms:W3CDTF">2025-09-12T12:20:00Z</dcterms:created>
  <dcterms:modified xsi:type="dcterms:W3CDTF">2025-10-27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